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EFF6E" w14:textId="72EF5DE2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5: </w:t>
      </w:r>
      <w:r w:rsidR="00B46C91">
        <w:rPr>
          <w:sz w:val="44"/>
          <w:szCs w:val="44"/>
        </w:rPr>
        <w:t>Diffie-Hellman, Public Key</w:t>
      </w:r>
      <w:r>
        <w:rPr>
          <w:sz w:val="44"/>
          <w:szCs w:val="44"/>
        </w:rPr>
        <w:t xml:space="preserve">, </w:t>
      </w:r>
      <w:r w:rsidR="00B46C91">
        <w:rPr>
          <w:sz w:val="44"/>
          <w:szCs w:val="44"/>
        </w:rPr>
        <w:t>Private Key</w:t>
      </w:r>
      <w:r>
        <w:rPr>
          <w:sz w:val="44"/>
          <w:szCs w:val="44"/>
        </w:rPr>
        <w:t xml:space="preserve"> and Hashing</w:t>
      </w:r>
    </w:p>
    <w:p w14:paraId="6990C2C0" w14:textId="4C664245" w:rsidR="004573DF" w:rsidRDefault="00EA3E67" w:rsidP="008D59EE">
      <w:pPr>
        <w:autoSpaceDE w:val="0"/>
        <w:autoSpaceDN w:val="0"/>
        <w:adjustRightInd w:val="0"/>
      </w:pPr>
      <w:r>
        <w:t xml:space="preserve">Part 1 Demo: </w:t>
      </w:r>
      <w:hyperlink r:id="rId8" w:history="1">
        <w:r w:rsidR="00F6419B" w:rsidRPr="00B31CFC">
          <w:rPr>
            <w:rStyle w:val="Hyperlink"/>
          </w:rPr>
          <w:t>http://youtu.be/3n2TMpHqE18</w:t>
        </w:r>
      </w:hyperlink>
    </w:p>
    <w:p w14:paraId="56AF7518" w14:textId="77777777" w:rsidR="00B46C91" w:rsidRDefault="00B46C91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Diffie-Hellm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4384EBB7" w14:textId="77777777" w:rsidTr="00B06C36">
        <w:tc>
          <w:tcPr>
            <w:tcW w:w="625" w:type="dxa"/>
          </w:tcPr>
          <w:p w14:paraId="242C01B9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474ACE2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1BD4887D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4D33AD3F" w14:textId="77777777" w:rsidTr="00B06C36">
        <w:tc>
          <w:tcPr>
            <w:tcW w:w="625" w:type="dxa"/>
          </w:tcPr>
          <w:p w14:paraId="5D53B02F" w14:textId="2BC96399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80" w:type="dxa"/>
          </w:tcPr>
          <w:p w14:paraId="6E9AD9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and Alice have agreed on the values:</w:t>
            </w:r>
          </w:p>
          <w:p w14:paraId="459EDE67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7AC6F3C0" w14:textId="5627578E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g</w:t>
            </w:r>
            <w:r w:rsidR="00B46C91">
              <w:rPr>
                <w:rStyle w:val="Hyperlink"/>
                <w:lang w:eastAsia="en-US"/>
              </w:rPr>
              <w:t>=</w:t>
            </w:r>
            <w:r w:rsidR="00B46C91" w:rsidRPr="00E41DDD">
              <w:rPr>
                <w:rStyle w:val="Hyperlink"/>
                <w:lang w:eastAsia="en-US"/>
              </w:rPr>
              <w:t>2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879</w:t>
            </w:r>
            <w:r w:rsidR="00B46C91">
              <w:rPr>
                <w:rStyle w:val="Hyperlink"/>
                <w:lang w:eastAsia="en-US"/>
              </w:rPr>
              <w:t xml:space="preserve">, N= </w:t>
            </w:r>
            <w:r w:rsidR="00B46C91" w:rsidRPr="00E41DDD">
              <w:rPr>
                <w:rStyle w:val="Hyperlink"/>
                <w:lang w:eastAsia="en-US"/>
              </w:rPr>
              <w:t>9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929</w:t>
            </w:r>
          </w:p>
          <w:p w14:paraId="3D8200E4" w14:textId="0DBB81E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 Select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=6, Alice select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>=9</w:t>
            </w:r>
          </w:p>
          <w:p w14:paraId="384A03CC" w14:textId="77777777" w:rsidR="00B46C91" w:rsidRDefault="00B46C91" w:rsidP="00B06C36"/>
          <w:p w14:paraId="0A807F81" w14:textId="77777777" w:rsidR="00B46C91" w:rsidRDefault="00B46C91" w:rsidP="00B06C36"/>
        </w:tc>
        <w:tc>
          <w:tcPr>
            <w:tcW w:w="5040" w:type="dxa"/>
          </w:tcPr>
          <w:p w14:paraId="7EA83BE5" w14:textId="6EBC3CD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Now calculate (using the </w:t>
            </w:r>
            <w:r w:rsidR="00516DAE">
              <w:rPr>
                <w:rStyle w:val="Hyperlink"/>
                <w:lang w:eastAsia="en-US"/>
              </w:rPr>
              <w:t xml:space="preserve">Kali </w:t>
            </w:r>
            <w:r>
              <w:rPr>
                <w:rStyle w:val="Hyperlink"/>
                <w:lang w:eastAsia="en-US"/>
              </w:rPr>
              <w:t>calculator):</w:t>
            </w:r>
          </w:p>
          <w:p w14:paraId="170EBDB3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B903918" w14:textId="69934273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’s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value (</w:t>
            </w:r>
            <w:proofErr w:type="spellStart"/>
            <w:r w:rsidR="00FF04C4">
              <w:rPr>
                <w:rStyle w:val="Hyperlink"/>
                <w:lang w:eastAsia="en-US"/>
              </w:rPr>
              <w:t>g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6EB28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1690082B" w14:textId="658B5AF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Alice’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value (</w:t>
            </w:r>
            <w:proofErr w:type="spellStart"/>
            <w:r w:rsidR="00FF04C4">
              <w:rPr>
                <w:rStyle w:val="Hyperlink"/>
                <w:lang w:eastAsia="en-US"/>
              </w:rPr>
              <w:t>g</w:t>
            </w:r>
            <w:r w:rsidR="004573DF">
              <w:rPr>
                <w:rStyle w:val="Hyperlink"/>
                <w:vertAlign w:val="superscript"/>
                <w:lang w:eastAsia="en-US"/>
              </w:rPr>
              <w:t>y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</w:p>
          <w:p w14:paraId="2E960B13" w14:textId="77777777" w:rsidR="00B46C91" w:rsidRDefault="00B46C91" w:rsidP="00B06C36"/>
        </w:tc>
      </w:tr>
      <w:tr w:rsidR="00B46C91" w14:paraId="78CD230F" w14:textId="77777777" w:rsidTr="00B06C36">
        <w:tc>
          <w:tcPr>
            <w:tcW w:w="625" w:type="dxa"/>
          </w:tcPr>
          <w:p w14:paraId="528A1F74" w14:textId="2EFC5386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80" w:type="dxa"/>
          </w:tcPr>
          <w:p w14:paraId="17E58F9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ow they exchange the values. Next calculate the shared key:</w:t>
            </w:r>
          </w:p>
          <w:p w14:paraId="5CC35825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61EB5B84" w14:textId="77777777" w:rsidR="00B46C91" w:rsidRDefault="00B46C91" w:rsidP="00B06C36"/>
        </w:tc>
        <w:tc>
          <w:tcPr>
            <w:tcW w:w="5040" w:type="dxa"/>
          </w:tcPr>
          <w:p w14:paraId="1D22BA89" w14:textId="2D6E50AF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value (</w:t>
            </w:r>
            <w:r w:rsidR="004573DF">
              <w:rPr>
                <w:rStyle w:val="Hyperlink"/>
                <w:lang w:eastAsia="en-US"/>
              </w:rPr>
              <w:t>A</w:t>
            </w:r>
            <w:r w:rsidR="004573DF">
              <w:rPr>
                <w:rStyle w:val="Hyperlink"/>
                <w:vertAlign w:val="superscript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85ADC9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30CE010C" w14:textId="574406FA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value (</w:t>
            </w:r>
            <w:r w:rsidR="004573DF">
              <w:rPr>
                <w:rStyle w:val="Hyperlink"/>
                <w:lang w:eastAsia="en-US"/>
              </w:rPr>
              <w:t>B</w:t>
            </w:r>
            <w:r w:rsidR="004573DF">
              <w:rPr>
                <w:rStyle w:val="Hyperlink"/>
                <w:vertAlign w:val="superscript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6A0B01EC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355AF6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o they match? [</w:t>
            </w:r>
            <w:r w:rsidRPr="00FF04C4">
              <w:rPr>
                <w:rStyle w:val="Hyperlink"/>
                <w:u w:val="single"/>
                <w:lang w:eastAsia="en-US"/>
              </w:rPr>
              <w:t>Yes</w:t>
            </w:r>
            <w:r>
              <w:rPr>
                <w:rStyle w:val="Hyperlink"/>
                <w:lang w:eastAsia="en-US"/>
              </w:rPr>
              <w:t>] [No]</w:t>
            </w:r>
          </w:p>
          <w:p w14:paraId="51DBD026" w14:textId="77777777" w:rsidR="00B46C91" w:rsidRDefault="00B46C91" w:rsidP="00B06C36"/>
        </w:tc>
      </w:tr>
      <w:tr w:rsidR="00B46C91" w14:paraId="523E8F67" w14:textId="77777777" w:rsidTr="00B06C36">
        <w:tc>
          <w:tcPr>
            <w:tcW w:w="625" w:type="dxa"/>
          </w:tcPr>
          <w:p w14:paraId="70C6EDCF" w14:textId="74173DC1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80" w:type="dxa"/>
          </w:tcPr>
          <w:p w14:paraId="1A9E05AE" w14:textId="64095F9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If you are in the lab, select someone to share a value with. Next agree on two numbers (</w:t>
            </w:r>
            <w:r w:rsidR="00FF04C4">
              <w:rPr>
                <w:rStyle w:val="Hyperlink"/>
                <w:lang w:eastAsia="en-US"/>
              </w:rPr>
              <w:t>g</w:t>
            </w:r>
            <w:r>
              <w:rPr>
                <w:rStyle w:val="Hyperlink"/>
                <w:lang w:eastAsia="en-US"/>
              </w:rPr>
              <w:t xml:space="preserve"> and N). </w:t>
            </w:r>
          </w:p>
          <w:p w14:paraId="3B4C91D8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383D6B3" w14:textId="66A98576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You should </w:t>
            </w:r>
            <w:r w:rsidR="004573DF">
              <w:rPr>
                <w:rStyle w:val="Hyperlink"/>
                <w:lang w:eastAsia="en-US"/>
              </w:rPr>
              <w:t>pick</w:t>
            </w:r>
            <w:r>
              <w:rPr>
                <w:rStyle w:val="Hyperlink"/>
                <w:lang w:eastAsia="en-US"/>
              </w:rPr>
              <w:t xml:space="preserve"> a random number, and so should they. Do not tell them what your random number is. Next calculate your </w:t>
            </w:r>
            <w:r w:rsidR="004573DF">
              <w:rPr>
                <w:rStyle w:val="Hyperlink"/>
                <w:lang w:eastAsia="en-US"/>
              </w:rPr>
              <w:t>public</w:t>
            </w:r>
            <w:r>
              <w:rPr>
                <w:rStyle w:val="Hyperlink"/>
                <w:lang w:eastAsia="en-US"/>
              </w:rPr>
              <w:t xml:space="preserve"> </w:t>
            </w:r>
            <w:proofErr w:type="gramStart"/>
            <w:r>
              <w:rPr>
                <w:rStyle w:val="Hyperlink"/>
                <w:lang w:eastAsia="en-US"/>
              </w:rPr>
              <w:t>value, and</w:t>
            </w:r>
            <w:proofErr w:type="gramEnd"/>
            <w:r>
              <w:rPr>
                <w:rStyle w:val="Hyperlink"/>
                <w:lang w:eastAsia="en-US"/>
              </w:rPr>
              <w:t xml:space="preserve"> get them to do the same.</w:t>
            </w:r>
          </w:p>
          <w:p w14:paraId="73D05296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19FD4239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3E256C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D26FF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ext exchange values.</w:t>
            </w:r>
          </w:p>
          <w:p w14:paraId="1C37202B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8F91E58" w14:textId="77777777" w:rsidR="00B46C91" w:rsidRDefault="00B46C91" w:rsidP="00B06C36"/>
          <w:p w14:paraId="480DF3DB" w14:textId="77777777" w:rsidR="00B46C91" w:rsidRDefault="00B46C91" w:rsidP="00B06C36"/>
        </w:tc>
        <w:tc>
          <w:tcPr>
            <w:tcW w:w="5040" w:type="dxa"/>
          </w:tcPr>
          <w:p w14:paraId="5A50E2E3" w14:textId="7B0AEB9B" w:rsidR="00B46C91" w:rsidRDefault="00B46C91" w:rsidP="00B06C36">
            <w:r>
              <w:t xml:space="preserve">Numbers for </w:t>
            </w:r>
            <w:r w:rsidR="00FF04C4">
              <w:t>g</w:t>
            </w:r>
            <w:r>
              <w:t xml:space="preserve"> and N:</w:t>
            </w:r>
          </w:p>
          <w:p w14:paraId="6C1CFF7F" w14:textId="77777777" w:rsidR="00B46C91" w:rsidRDefault="00B46C91" w:rsidP="00B06C36"/>
          <w:p w14:paraId="2F828D98" w14:textId="2994E87D" w:rsidR="00B46C91" w:rsidRDefault="00B46C91" w:rsidP="00B06C36">
            <w:r>
              <w:t xml:space="preserve">Your </w:t>
            </w:r>
            <w:r w:rsidR="004573DF">
              <w:t>private</w:t>
            </w:r>
            <w:r>
              <w:t xml:space="preserve"> value:</w:t>
            </w:r>
          </w:p>
          <w:p w14:paraId="3E7ECDC5" w14:textId="77777777" w:rsidR="00B46C91" w:rsidRDefault="00B46C91" w:rsidP="00B06C36"/>
          <w:p w14:paraId="21A8D855" w14:textId="07C1DDFE" w:rsidR="00B46C91" w:rsidRDefault="00B46C91" w:rsidP="00B06C36">
            <w:r>
              <w:t xml:space="preserve">Your </w:t>
            </w:r>
            <w:r w:rsidR="004573DF">
              <w:t>public</w:t>
            </w:r>
            <w:r>
              <w:t xml:space="preserve"> value:</w:t>
            </w:r>
          </w:p>
          <w:p w14:paraId="7A7CD4A3" w14:textId="77777777" w:rsidR="00B46C91" w:rsidRDefault="00B46C91" w:rsidP="00B06C36"/>
          <w:p w14:paraId="21F6656E" w14:textId="417B66B6" w:rsidR="00B46C91" w:rsidRDefault="00B46C91" w:rsidP="00B06C36">
            <w:r>
              <w:t xml:space="preserve">The </w:t>
            </w:r>
            <w:r w:rsidR="004573DF">
              <w:t>public</w:t>
            </w:r>
            <w:r>
              <w:t xml:space="preserve"> value you received:</w:t>
            </w:r>
          </w:p>
          <w:p w14:paraId="049DFC50" w14:textId="77777777" w:rsidR="00B46C91" w:rsidRDefault="00B46C91" w:rsidP="00B06C36"/>
          <w:p w14:paraId="3BE54A40" w14:textId="77777777" w:rsidR="00B46C91" w:rsidRDefault="00B46C91" w:rsidP="00B06C36">
            <w:r>
              <w:t>Shared key:</w:t>
            </w:r>
          </w:p>
          <w:p w14:paraId="665E5423" w14:textId="77777777" w:rsidR="00B46C91" w:rsidRDefault="00B46C91" w:rsidP="00B06C36"/>
          <w:p w14:paraId="4BCEA937" w14:textId="77777777" w:rsidR="00B46C91" w:rsidRDefault="00B46C91" w:rsidP="00B06C36">
            <w:r>
              <w:t>Do they match: [</w:t>
            </w:r>
            <w:r w:rsidRPr="00FF04C4">
              <w:rPr>
                <w:u w:val="single"/>
              </w:rPr>
              <w:t>Yes</w:t>
            </w:r>
            <w:r>
              <w:t>] [No]</w:t>
            </w:r>
          </w:p>
        </w:tc>
      </w:tr>
    </w:tbl>
    <w:p w14:paraId="451035E3" w14:textId="29A268DE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2</w:t>
      </w:r>
      <w:r w:rsidR="00B46C91">
        <w:tab/>
      </w:r>
      <w:r w:rsidR="00FF04C4">
        <w:t>Symmetric</w:t>
      </w:r>
      <w:r w:rsidR="00B46C91">
        <w:t xml:space="preserve">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"/>
        <w:gridCol w:w="8274"/>
        <w:gridCol w:w="5164"/>
      </w:tblGrid>
      <w:tr w:rsidR="00B46C91" w14:paraId="6A320D1D" w14:textId="77777777" w:rsidTr="004573DF">
        <w:tc>
          <w:tcPr>
            <w:tcW w:w="510" w:type="dxa"/>
          </w:tcPr>
          <w:p w14:paraId="668BFF0F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74" w:type="dxa"/>
          </w:tcPr>
          <w:p w14:paraId="23C4BD90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164" w:type="dxa"/>
          </w:tcPr>
          <w:p w14:paraId="4DA9125B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FF04C4" w14:paraId="7F66668F" w14:textId="77777777" w:rsidTr="004573DF">
        <w:tc>
          <w:tcPr>
            <w:tcW w:w="510" w:type="dxa"/>
          </w:tcPr>
          <w:p w14:paraId="1937829B" w14:textId="420B20AC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74" w:type="dxa"/>
          </w:tcPr>
          <w:p w14:paraId="3FF14A37" w14:textId="77777777" w:rsidR="00FF04C4" w:rsidRDefault="00FF04C4" w:rsidP="00FF04C4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Log into </w:t>
            </w:r>
            <w:proofErr w:type="spellStart"/>
            <w:r>
              <w:rPr>
                <w:rStyle w:val="Hyperlink"/>
                <w:lang w:eastAsia="en-US"/>
              </w:rPr>
              <w:t>vSoC</w:t>
            </w:r>
            <w:proofErr w:type="spellEnd"/>
            <w:r>
              <w:rPr>
                <w:rStyle w:val="Hyperlink"/>
                <w:lang w:eastAsia="en-US"/>
              </w:rPr>
              <w:t xml:space="preserve"> </w:t>
            </w:r>
            <w:proofErr w:type="gramStart"/>
            <w:r>
              <w:rPr>
                <w:rStyle w:val="Hyperlink"/>
                <w:lang w:eastAsia="en-US"/>
              </w:rPr>
              <w:t>2, and</w:t>
            </w:r>
            <w:proofErr w:type="gramEnd"/>
            <w:r>
              <w:rPr>
                <w:rStyle w:val="Hyperlink"/>
                <w:lang w:eastAsia="en-US"/>
              </w:rPr>
              <w:t xml:space="preserve"> select your Kali host on the DMZ or public network.</w:t>
            </w:r>
          </w:p>
          <w:p w14:paraId="26B8F0C1" w14:textId="77777777" w:rsidR="00FF04C4" w:rsidRDefault="00FF04C4" w:rsidP="00FF04C4">
            <w:pPr>
              <w:rPr>
                <w:rStyle w:val="Hyperlink"/>
                <w:lang w:eastAsia="en-US"/>
              </w:rPr>
            </w:pPr>
          </w:p>
          <w:p w14:paraId="019A2265" w14:textId="77777777" w:rsidR="00FF04C4" w:rsidRDefault="00FF04C4" w:rsidP="00FF04C4"/>
        </w:tc>
        <w:tc>
          <w:tcPr>
            <w:tcW w:w="5164" w:type="dxa"/>
          </w:tcPr>
          <w:p w14:paraId="11262502" w14:textId="1FF8EE9D" w:rsidR="00FF04C4" w:rsidRDefault="00FF04C4" w:rsidP="00FF04C4"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FF04C4" w14:paraId="149F6E8A" w14:textId="77777777" w:rsidTr="004573DF">
        <w:tc>
          <w:tcPr>
            <w:tcW w:w="510" w:type="dxa"/>
          </w:tcPr>
          <w:p w14:paraId="1D2E0C7F" w14:textId="4BFA442B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74" w:type="dxa"/>
          </w:tcPr>
          <w:p w14:paraId="0AA21A63" w14:textId="77777777" w:rsidR="00FF04C4" w:rsidRDefault="00FF04C4" w:rsidP="00FF04C4">
            <w:r>
              <w:t>Use:</w:t>
            </w:r>
          </w:p>
          <w:p w14:paraId="07DB0EED" w14:textId="77777777" w:rsidR="00FF04C4" w:rsidRDefault="00FF04C4" w:rsidP="00FF04C4"/>
          <w:p w14:paraId="79D84E18" w14:textId="53A327E7" w:rsidR="00FF04C4" w:rsidRDefault="00FF04C4" w:rsidP="00FF04C4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list</w:t>
            </w:r>
            <w:r>
              <w:t xml:space="preserve"> </w:t>
            </w:r>
            <w:r w:rsidRPr="00331C16">
              <w:t>-cipher-commands</w:t>
            </w:r>
          </w:p>
          <w:p w14:paraId="7A38F12A" w14:textId="77777777" w:rsidR="00FF04C4" w:rsidRDefault="00FF04C4" w:rsidP="00FF04C4">
            <w:pPr>
              <w:pStyle w:val="computer"/>
            </w:pPr>
          </w:p>
          <w:p w14:paraId="7588E199" w14:textId="77777777" w:rsidR="00FF04C4" w:rsidRDefault="00FF04C4" w:rsidP="00FF04C4">
            <w:pPr>
              <w:pStyle w:val="computer"/>
            </w:pPr>
          </w:p>
          <w:p w14:paraId="1F43A8D7" w14:textId="77777777" w:rsidR="00FF04C4" w:rsidRDefault="00FF04C4" w:rsidP="00FF04C4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</w:t>
            </w:r>
            <w:r>
              <w:t>version</w:t>
            </w:r>
          </w:p>
          <w:p w14:paraId="01B0F622" w14:textId="77777777" w:rsidR="00FF04C4" w:rsidRDefault="00FF04C4" w:rsidP="00FF04C4">
            <w:pPr>
              <w:pStyle w:val="computer"/>
            </w:pPr>
          </w:p>
          <w:p w14:paraId="7CDF2866" w14:textId="77777777" w:rsidR="00FF04C4" w:rsidRDefault="00FF04C4" w:rsidP="00FF04C4">
            <w:r>
              <w:tab/>
            </w:r>
          </w:p>
          <w:p w14:paraId="181DDE26" w14:textId="77777777" w:rsidR="00FF04C4" w:rsidRDefault="00FF04C4" w:rsidP="00FF04C4"/>
        </w:tc>
        <w:tc>
          <w:tcPr>
            <w:tcW w:w="5164" w:type="dxa"/>
          </w:tcPr>
          <w:p w14:paraId="4CE02368" w14:textId="77777777" w:rsidR="00FF04C4" w:rsidRDefault="00FF04C4" w:rsidP="00FF04C4">
            <w:r>
              <w:t>Outline five encryption methods that are supported:</w:t>
            </w:r>
          </w:p>
          <w:p w14:paraId="4DBB312F" w14:textId="77777777" w:rsidR="00FF04C4" w:rsidRDefault="00FF04C4" w:rsidP="00FF04C4"/>
          <w:p w14:paraId="215AC133" w14:textId="77777777" w:rsidR="00FF04C4" w:rsidRDefault="00FF04C4" w:rsidP="00FF04C4"/>
          <w:p w14:paraId="31B2954C" w14:textId="77777777" w:rsidR="00FF04C4" w:rsidRDefault="00FF04C4" w:rsidP="00FF04C4"/>
          <w:p w14:paraId="2B16614C" w14:textId="77777777" w:rsidR="00FF04C4" w:rsidRDefault="00FF04C4" w:rsidP="00FF04C4">
            <w:r>
              <w:t xml:space="preserve">Outline the version of OpenSSL: </w:t>
            </w:r>
          </w:p>
        </w:tc>
      </w:tr>
      <w:tr w:rsidR="00FF04C4" w14:paraId="43AB6507" w14:textId="77777777" w:rsidTr="004573DF">
        <w:tc>
          <w:tcPr>
            <w:tcW w:w="510" w:type="dxa"/>
          </w:tcPr>
          <w:p w14:paraId="43605403" w14:textId="7477D4BD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74" w:type="dxa"/>
          </w:tcPr>
          <w:p w14:paraId="6183D38D" w14:textId="77777777" w:rsidR="00FF04C4" w:rsidRDefault="00FF04C4" w:rsidP="00FF04C4">
            <w:r>
              <w:t xml:space="preserve">Using </w:t>
            </w:r>
            <w:proofErr w:type="spellStart"/>
            <w:r>
              <w:t>openssl</w:t>
            </w:r>
            <w:proofErr w:type="spellEnd"/>
            <w:r>
              <w:t xml:space="preserve"> and the command in the form:</w:t>
            </w:r>
          </w:p>
          <w:p w14:paraId="1957A79C" w14:textId="77777777" w:rsidR="00FF04C4" w:rsidRDefault="00FF04C4" w:rsidP="00FF04C4"/>
          <w:p w14:paraId="52C5C7EA" w14:textId="77777777" w:rsidR="00FF04C4" w:rsidRDefault="00FF04C4" w:rsidP="00FF04C4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prime –hex 1111</w:t>
            </w:r>
          </w:p>
          <w:p w14:paraId="08933759" w14:textId="77777777" w:rsidR="00FF04C4" w:rsidRDefault="00FF04C4" w:rsidP="00FF04C4"/>
        </w:tc>
        <w:tc>
          <w:tcPr>
            <w:tcW w:w="5164" w:type="dxa"/>
          </w:tcPr>
          <w:p w14:paraId="12BF14EC" w14:textId="77777777" w:rsidR="00FF04C4" w:rsidRDefault="00FF04C4" w:rsidP="00FF04C4">
            <w:r>
              <w:t>Check if the following are prime numbers:</w:t>
            </w:r>
          </w:p>
          <w:p w14:paraId="47924F11" w14:textId="77777777" w:rsidR="00FF04C4" w:rsidRDefault="00FF04C4" w:rsidP="00FF04C4"/>
          <w:p w14:paraId="52F014E5" w14:textId="77777777" w:rsidR="00FF04C4" w:rsidRDefault="00FF04C4" w:rsidP="00FF04C4">
            <w:r>
              <w:t>42 [Yes][No]</w:t>
            </w:r>
          </w:p>
          <w:p w14:paraId="5F5E673C" w14:textId="77777777" w:rsidR="00FF04C4" w:rsidRDefault="00FF04C4" w:rsidP="00FF04C4">
            <w:r>
              <w:t>1421 [Yes][No]</w:t>
            </w:r>
          </w:p>
        </w:tc>
      </w:tr>
      <w:tr w:rsidR="00FF04C4" w14:paraId="47F1F791" w14:textId="77777777" w:rsidTr="004573DF">
        <w:tc>
          <w:tcPr>
            <w:tcW w:w="510" w:type="dxa"/>
          </w:tcPr>
          <w:p w14:paraId="214F9D87" w14:textId="2CCBBDF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74" w:type="dxa"/>
          </w:tcPr>
          <w:p w14:paraId="065B11AC" w14:textId="77777777" w:rsidR="00FF04C4" w:rsidRDefault="00FF04C4" w:rsidP="00FF04C4">
            <w:r>
              <w:t>Now create a file named myfile.txt (either use Notepad or another editor).</w:t>
            </w:r>
          </w:p>
          <w:p w14:paraId="6EC1ADDA" w14:textId="77777777" w:rsidR="00FF04C4" w:rsidRDefault="00FF04C4" w:rsidP="00FF04C4"/>
          <w:p w14:paraId="17377125" w14:textId="77777777" w:rsidR="00FF04C4" w:rsidRDefault="00FF04C4" w:rsidP="00FF04C4">
            <w:r>
              <w:t xml:space="preserve">Next encrypt with aes-256-cbc </w:t>
            </w:r>
          </w:p>
          <w:p w14:paraId="44FC501D" w14:textId="77777777" w:rsidR="00FF04C4" w:rsidRDefault="00FF04C4" w:rsidP="00FF04C4"/>
          <w:p w14:paraId="1E9A40CE" w14:textId="77777777" w:rsidR="00FF04C4" w:rsidRPr="00217A80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</w:p>
          <w:p w14:paraId="1EB4D144" w14:textId="77777777" w:rsidR="00FF04C4" w:rsidRDefault="00FF04C4" w:rsidP="00FF04C4"/>
          <w:p w14:paraId="19CCDA8C" w14:textId="77777777" w:rsidR="00FF04C4" w:rsidRDefault="00FF04C4" w:rsidP="00FF04C4">
            <w:r>
              <w:t>and enter your password.</w:t>
            </w:r>
          </w:p>
          <w:p w14:paraId="62E8F337" w14:textId="77777777" w:rsidR="00FF04C4" w:rsidRDefault="00FF04C4" w:rsidP="00FF04C4"/>
        </w:tc>
        <w:tc>
          <w:tcPr>
            <w:tcW w:w="5164" w:type="dxa"/>
          </w:tcPr>
          <w:p w14:paraId="1DC77454" w14:textId="77777777" w:rsidR="00FF04C4" w:rsidRDefault="00FF04C4" w:rsidP="00FF04C4">
            <w:r>
              <w:t>Use following command to view the output file:</w:t>
            </w:r>
          </w:p>
          <w:p w14:paraId="07C66AD9" w14:textId="77777777" w:rsidR="00FF04C4" w:rsidRDefault="00FF04C4" w:rsidP="00FF04C4"/>
          <w:p w14:paraId="61FDC060" w14:textId="433E813A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5ECA0FE5" w14:textId="77777777" w:rsidR="00FF04C4" w:rsidRDefault="00FF04C4" w:rsidP="00FF04C4"/>
          <w:p w14:paraId="08D0A90C" w14:textId="77777777" w:rsidR="00FF04C4" w:rsidRDefault="00FF04C4" w:rsidP="00FF04C4">
            <w:r>
              <w:t>Is it easy to write out or transmit the output: [Yes][No]</w:t>
            </w:r>
          </w:p>
        </w:tc>
      </w:tr>
      <w:tr w:rsidR="00FF04C4" w14:paraId="75746492" w14:textId="77777777" w:rsidTr="004573DF">
        <w:tc>
          <w:tcPr>
            <w:tcW w:w="510" w:type="dxa"/>
          </w:tcPr>
          <w:p w14:paraId="28B35716" w14:textId="53675AB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74" w:type="dxa"/>
          </w:tcPr>
          <w:p w14:paraId="03209F91" w14:textId="77777777" w:rsidR="00FF04C4" w:rsidRDefault="00FF04C4" w:rsidP="00FF04C4">
            <w:r>
              <w:t>Now repeat the previous command and add the –base64 option.</w:t>
            </w:r>
          </w:p>
          <w:p w14:paraId="15963679" w14:textId="77777777" w:rsidR="00FF04C4" w:rsidRDefault="00FF04C4" w:rsidP="00FF04C4"/>
          <w:p w14:paraId="3EB48DA9" w14:textId="77777777" w:rsidR="00FF04C4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2FAB64BC" w14:textId="77777777" w:rsidR="00FF04C4" w:rsidRDefault="00FF04C4" w:rsidP="00FF04C4"/>
          <w:p w14:paraId="5D44600E" w14:textId="77777777" w:rsidR="00FF04C4" w:rsidRDefault="00FF04C4" w:rsidP="00FF04C4"/>
        </w:tc>
        <w:tc>
          <w:tcPr>
            <w:tcW w:w="5164" w:type="dxa"/>
          </w:tcPr>
          <w:p w14:paraId="2325D82C" w14:textId="77777777" w:rsidR="00FF04C4" w:rsidRDefault="00FF04C4" w:rsidP="00FF04C4">
            <w:r>
              <w:t>Use following command to view the output file:</w:t>
            </w:r>
          </w:p>
          <w:p w14:paraId="7DE2D6B7" w14:textId="77777777" w:rsidR="00FF04C4" w:rsidRDefault="00FF04C4" w:rsidP="00FF04C4"/>
          <w:p w14:paraId="0254164E" w14:textId="5A92DBEB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6EE8707F" w14:textId="77777777" w:rsidR="00FF04C4" w:rsidRDefault="00FF04C4" w:rsidP="00FF04C4"/>
          <w:p w14:paraId="6630A0E3" w14:textId="77777777" w:rsidR="00FF04C4" w:rsidRDefault="00FF04C4" w:rsidP="00FF04C4">
            <w:r>
              <w:t>Is it easy to write out or transmit the output: [Yes][No]</w:t>
            </w:r>
          </w:p>
          <w:p w14:paraId="729912D5" w14:textId="77777777" w:rsidR="00FF04C4" w:rsidRDefault="00FF04C4" w:rsidP="00FF04C4"/>
        </w:tc>
      </w:tr>
      <w:tr w:rsidR="00FF04C4" w14:paraId="6C0CDAB7" w14:textId="77777777" w:rsidTr="004573DF">
        <w:tc>
          <w:tcPr>
            <w:tcW w:w="510" w:type="dxa"/>
          </w:tcPr>
          <w:p w14:paraId="0D432429" w14:textId="3E6EB55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8274" w:type="dxa"/>
          </w:tcPr>
          <w:p w14:paraId="63CEFAC1" w14:textId="36E6DCEB" w:rsidR="00FF04C4" w:rsidRDefault="00FF04C4" w:rsidP="00FF04C4">
            <w:r>
              <w:t>Now repeat the previous command and observe the encrypted output.</w:t>
            </w:r>
          </w:p>
          <w:p w14:paraId="1676B15B" w14:textId="77777777" w:rsidR="00FF04C4" w:rsidRDefault="00FF04C4" w:rsidP="00FF04C4"/>
          <w:p w14:paraId="627EB178" w14:textId="77777777" w:rsidR="00FF04C4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316B3863" w14:textId="77777777" w:rsidR="00FF04C4" w:rsidRDefault="00FF04C4" w:rsidP="00FF04C4"/>
        </w:tc>
        <w:tc>
          <w:tcPr>
            <w:tcW w:w="5164" w:type="dxa"/>
          </w:tcPr>
          <w:p w14:paraId="795F081A" w14:textId="37A551DE" w:rsidR="00FF04C4" w:rsidRDefault="00FF04C4" w:rsidP="00FF04C4">
            <w:r>
              <w:t>Has the output changed from the run in 4? [Yes][No]</w:t>
            </w:r>
          </w:p>
          <w:p w14:paraId="4DC6BAFD" w14:textId="77777777" w:rsidR="00FF04C4" w:rsidRDefault="00FF04C4" w:rsidP="00FF04C4"/>
          <w:p w14:paraId="5C006B54" w14:textId="77777777" w:rsidR="00FF04C4" w:rsidRDefault="00FF04C4" w:rsidP="00FF04C4">
            <w:r>
              <w:t>Why has it changed?</w:t>
            </w:r>
          </w:p>
          <w:p w14:paraId="1722532E" w14:textId="77777777" w:rsidR="00FF04C4" w:rsidRDefault="00FF04C4" w:rsidP="00FF04C4"/>
          <w:p w14:paraId="484722BF" w14:textId="77777777" w:rsidR="00FF04C4" w:rsidRDefault="00FF04C4" w:rsidP="00FF04C4"/>
        </w:tc>
      </w:tr>
      <w:tr w:rsidR="00FF04C4" w14:paraId="69B06C85" w14:textId="77777777" w:rsidTr="004573DF">
        <w:tc>
          <w:tcPr>
            <w:tcW w:w="510" w:type="dxa"/>
          </w:tcPr>
          <w:p w14:paraId="442F9CCF" w14:textId="6EEAE61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74" w:type="dxa"/>
          </w:tcPr>
          <w:p w14:paraId="719F94A0" w14:textId="77777777" w:rsidR="00FF04C4" w:rsidRDefault="00FF04C4" w:rsidP="00FF04C4">
            <w:r>
              <w:t>Now let’s decrypt the encrypted file with the correct format:</w:t>
            </w:r>
          </w:p>
          <w:p w14:paraId="1215BFC1" w14:textId="77777777" w:rsidR="00FF04C4" w:rsidRDefault="00FF04C4" w:rsidP="00FF04C4"/>
          <w:p w14:paraId="676A0BE1" w14:textId="77777777" w:rsidR="00FF04C4" w:rsidRDefault="00FF04C4" w:rsidP="00FF04C4">
            <w:r>
              <w:t xml:space="preserve"> </w:t>
            </w:r>
          </w:p>
          <w:p w14:paraId="6A569C7D" w14:textId="77777777" w:rsidR="00FF04C4" w:rsidRDefault="00FF04C4" w:rsidP="00FF04C4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enc -d -aes-256-cbc -in </w:t>
            </w:r>
            <w:proofErr w:type="spellStart"/>
            <w:r>
              <w:t>encrypted.bin</w:t>
            </w:r>
            <w:proofErr w:type="spellEnd"/>
            <w:r>
              <w:t xml:space="preserve"> -pass </w:t>
            </w:r>
            <w:proofErr w:type="spellStart"/>
            <w:r>
              <w:t>pass:</w:t>
            </w:r>
            <w:r w:rsidRPr="0006351D">
              <w:rPr>
                <w:i/>
              </w:rPr>
              <w:t>napier</w:t>
            </w:r>
            <w:proofErr w:type="spellEnd"/>
            <w:r>
              <w:t xml:space="preserve"> -base64</w:t>
            </w:r>
          </w:p>
        </w:tc>
        <w:tc>
          <w:tcPr>
            <w:tcW w:w="5164" w:type="dxa"/>
          </w:tcPr>
          <w:p w14:paraId="17BE5AE1" w14:textId="77777777" w:rsidR="00FF04C4" w:rsidRDefault="00FF04C4" w:rsidP="00FF04C4">
            <w:r>
              <w:t>Has the output been decrypted correctly?</w:t>
            </w:r>
          </w:p>
          <w:p w14:paraId="7CB119B0" w14:textId="77777777" w:rsidR="00FF04C4" w:rsidRDefault="00FF04C4" w:rsidP="00FF04C4"/>
          <w:p w14:paraId="31337EBB" w14:textId="77777777" w:rsidR="00FF04C4" w:rsidRDefault="00FF04C4" w:rsidP="00FF04C4"/>
          <w:p w14:paraId="1F91A746" w14:textId="77777777" w:rsidR="00FF04C4" w:rsidRDefault="00FF04C4" w:rsidP="00FF04C4">
            <w:r>
              <w:t>What happens when you use the wrong password?</w:t>
            </w:r>
          </w:p>
          <w:p w14:paraId="31CAEC04" w14:textId="77777777" w:rsidR="00FF04C4" w:rsidRDefault="00FF04C4" w:rsidP="00FF04C4"/>
          <w:p w14:paraId="50CD2926" w14:textId="77777777" w:rsidR="00FF04C4" w:rsidRDefault="00FF04C4" w:rsidP="00FF04C4"/>
        </w:tc>
      </w:tr>
      <w:tr w:rsidR="00FF04C4" w14:paraId="2F9B09E8" w14:textId="77777777" w:rsidTr="004573DF">
        <w:tc>
          <w:tcPr>
            <w:tcW w:w="510" w:type="dxa"/>
          </w:tcPr>
          <w:p w14:paraId="304022BA" w14:textId="5096A235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74" w:type="dxa"/>
          </w:tcPr>
          <w:p w14:paraId="27810F71" w14:textId="108F5F24" w:rsidR="00FF04C4" w:rsidRDefault="00FF04C4" w:rsidP="00FF04C4">
            <w:r>
              <w:t xml:space="preserve">If you are working in the lab, now give your secret passphrase to your neighbour, and get them to encrypt a secret message for you. </w:t>
            </w:r>
          </w:p>
          <w:p w14:paraId="3E04DBCF" w14:textId="130B9F0E" w:rsidR="00FF04C4" w:rsidRDefault="00FF04C4" w:rsidP="00FF04C4"/>
          <w:p w14:paraId="3FE1A8F6" w14:textId="51B5F80A" w:rsidR="00FF04C4" w:rsidRDefault="00FF04C4" w:rsidP="00FF04C4">
            <w:r>
              <w:t>To receive a file, you listen on a given port (such as Port 1234)</w:t>
            </w:r>
          </w:p>
          <w:p w14:paraId="32968135" w14:textId="52E789D2" w:rsidR="00FF04C4" w:rsidRDefault="00FF04C4" w:rsidP="00FF04C4"/>
          <w:p w14:paraId="14FAD263" w14:textId="4762168A" w:rsidR="00FF04C4" w:rsidRPr="00F6419B" w:rsidRDefault="00FF04C4" w:rsidP="00FF04C4">
            <w:pPr>
              <w:pStyle w:val="HTMLPreformatted"/>
              <w:rPr>
                <w:rStyle w:val="HTMLCode"/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l -p 1234 &g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7565E293" w14:textId="15B91EFF" w:rsidR="00FF04C4" w:rsidRDefault="00FF04C4" w:rsidP="00FF04C4">
            <w:pPr>
              <w:pStyle w:val="NormalWeb"/>
            </w:pPr>
            <w:r>
              <w:t>And then send to a given IP address with:</w:t>
            </w:r>
          </w:p>
          <w:p w14:paraId="179F26A4" w14:textId="36202005" w:rsidR="00FF04C4" w:rsidRPr="004573DF" w:rsidRDefault="00FF04C4" w:rsidP="004573DF">
            <w:pPr>
              <w:pStyle w:val="HTMLPreformatted"/>
              <w:rPr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w 3 [IP] 1234 &l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1D3A1BAC" w14:textId="77777777" w:rsidR="00FF04C4" w:rsidRDefault="00FF04C4" w:rsidP="00FF04C4"/>
        </w:tc>
        <w:tc>
          <w:tcPr>
            <w:tcW w:w="5164" w:type="dxa"/>
          </w:tcPr>
          <w:p w14:paraId="5944631C" w14:textId="77777777" w:rsidR="00FF04C4" w:rsidRDefault="00FF04C4" w:rsidP="00FF04C4">
            <w:r>
              <w:t>Did you manage to decrypt their message? [Yes][No]</w:t>
            </w:r>
          </w:p>
        </w:tc>
      </w:tr>
      <w:tr w:rsidR="00FB7AEA" w14:paraId="61EBD2D7" w14:textId="77777777" w:rsidTr="004573DF">
        <w:tc>
          <w:tcPr>
            <w:tcW w:w="510" w:type="dxa"/>
          </w:tcPr>
          <w:p w14:paraId="0B182373" w14:textId="5E45CAAE" w:rsidR="00FB7AEA" w:rsidRDefault="00FB7AEA" w:rsidP="00FF04C4">
            <w:pPr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8274" w:type="dxa"/>
          </w:tcPr>
          <w:p w14:paraId="6874790C" w14:textId="15B3CEAE" w:rsidR="00FB7AEA" w:rsidRDefault="00FB7AEA" w:rsidP="00FF04C4">
            <w:r>
              <w:t>Now using the link below, investigate the following cipher:</w:t>
            </w:r>
            <w:r>
              <w:br/>
            </w:r>
            <w:r>
              <w:br/>
            </w:r>
            <w:hyperlink r:id="rId9" w:history="1">
              <w:r w:rsidRPr="0053647B">
                <w:rPr>
                  <w:rStyle w:val="Hyperlink"/>
                </w:rPr>
                <w:t>https://asecuritysite.com/openssl/openssl_full</w:t>
              </w:r>
            </w:hyperlink>
          </w:p>
          <w:p w14:paraId="58E59933" w14:textId="7B33250C" w:rsidR="00FB7AEA" w:rsidRDefault="00FB7AEA" w:rsidP="00FF04C4"/>
          <w:p w14:paraId="7421304C" w14:textId="6C260DC5" w:rsidR="00FB7AEA" w:rsidRDefault="00FB7AEA" w:rsidP="00FF04C4">
            <w:r>
              <w:t>For AES, 128-bit CBC, and message of “Hello”, a salt value of “</w:t>
            </w:r>
            <w:r w:rsidRPr="00FB7AEA">
              <w:t>241fa86763b85341</w:t>
            </w:r>
            <w:r>
              <w:t>” and cipher text of “</w:t>
            </w:r>
            <w:r w:rsidRPr="00FB7AEA">
              <w:t>U2FsdGVkX18kH6hnY7hTQen5yd7RpFCGIF5SqTPFPx8=</w:t>
            </w:r>
            <w:r>
              <w:t>”, which is the correct password?</w:t>
            </w:r>
          </w:p>
          <w:p w14:paraId="3814BADC" w14:textId="6F65BCE3" w:rsidR="00FB7AEA" w:rsidRDefault="00FB7AEA" w:rsidP="00FF04C4"/>
        </w:tc>
        <w:tc>
          <w:tcPr>
            <w:tcW w:w="5164" w:type="dxa"/>
          </w:tcPr>
          <w:p w14:paraId="175E6FC9" w14:textId="77777777" w:rsidR="00FB7AEA" w:rsidRDefault="00FB7AEA" w:rsidP="00FF04C4">
            <w:r>
              <w:t>Password:</w:t>
            </w:r>
            <w:r>
              <w:br/>
            </w:r>
            <w:r>
              <w:br/>
              <w:t>[qwerty]</w:t>
            </w:r>
          </w:p>
          <w:p w14:paraId="64805341" w14:textId="77777777" w:rsidR="00FB7AEA" w:rsidRDefault="00FB7AEA" w:rsidP="00FF04C4">
            <w:r>
              <w:t>[</w:t>
            </w:r>
            <w:r w:rsidRPr="00FB7AEA">
              <w:rPr>
                <w:u w:val="single"/>
              </w:rPr>
              <w:t>inkwell</w:t>
            </w:r>
            <w:r>
              <w:t>]</w:t>
            </w:r>
          </w:p>
          <w:p w14:paraId="6B7D5FCA" w14:textId="41ACFF9D" w:rsidR="00FB7AEA" w:rsidRDefault="00FB7AEA" w:rsidP="00FF04C4">
            <w:r>
              <w:t>[</w:t>
            </w:r>
            <w:proofErr w:type="spellStart"/>
            <w:r>
              <w:t>london</w:t>
            </w:r>
            <w:proofErr w:type="spellEnd"/>
            <w:r>
              <w:t>]</w:t>
            </w:r>
          </w:p>
          <w:p w14:paraId="0E5159B9" w14:textId="517FA0D7" w:rsidR="00FB7AEA" w:rsidRDefault="00FB7AEA" w:rsidP="00FF04C4">
            <w:r>
              <w:t>[cake]</w:t>
            </w:r>
          </w:p>
        </w:tc>
      </w:tr>
    </w:tbl>
    <w:p w14:paraId="45664581" w14:textId="1772A849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3</w:t>
      </w:r>
      <w:r w:rsidR="00B46C91">
        <w:tab/>
        <w:t>Public Key</w:t>
      </w:r>
    </w:p>
    <w:p w14:paraId="36CCC3D9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14:paraId="21B31476" w14:textId="77777777" w:rsidTr="00B06C36">
        <w:tc>
          <w:tcPr>
            <w:tcW w:w="625" w:type="dxa"/>
          </w:tcPr>
          <w:p w14:paraId="688222A3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6377BA0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03279CB2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6D68486C" w14:textId="77777777" w:rsidTr="00B06C36">
        <w:tc>
          <w:tcPr>
            <w:tcW w:w="625" w:type="dxa"/>
          </w:tcPr>
          <w:p w14:paraId="6E24A465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0EC3AA02" w14:textId="7458890D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ith RSA, we have a public modulus (and which is N=p.q, and where p and q are prime numbers). To create this,</w:t>
            </w:r>
            <w:r w:rsidR="00B46C91">
              <w:rPr>
                <w:rStyle w:val="Hyperlink"/>
                <w:lang w:eastAsia="en-US"/>
              </w:rPr>
              <w:t xml:space="preserve"> we need to generate a key pair with:</w:t>
            </w:r>
          </w:p>
          <w:p w14:paraId="035DD730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214F25A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3049CC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3049CC">
              <w:rPr>
                <w:rStyle w:val="Hyperlink"/>
                <w:lang w:eastAsia="en-US"/>
              </w:rPr>
              <w:t>genrsa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3049CC">
              <w:rPr>
                <w:rStyle w:val="Hyperlink"/>
                <w:lang w:eastAsia="en-US"/>
              </w:rPr>
              <w:t>private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1024</w:t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38A23D17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ab/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430E5F6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38F81CF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is file contains both the public and the private key.</w:t>
            </w:r>
          </w:p>
          <w:p w14:paraId="217B6A93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6B44A2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67CD71B3" w14:textId="77777777" w:rsidR="00B46C91" w:rsidRDefault="00B46C91" w:rsidP="00B06C36"/>
        </w:tc>
        <w:tc>
          <w:tcPr>
            <w:tcW w:w="5040" w:type="dxa"/>
          </w:tcPr>
          <w:p w14:paraId="4F8FCFBF" w14:textId="77777777" w:rsidR="00B46C91" w:rsidRDefault="00B46C91" w:rsidP="00B06C36">
            <w:r>
              <w:t>What is the type of public key method used:</w:t>
            </w:r>
          </w:p>
          <w:p w14:paraId="5B21A58E" w14:textId="77777777" w:rsidR="00B46C91" w:rsidRDefault="00B46C91" w:rsidP="00B06C36"/>
          <w:p w14:paraId="34D92A41" w14:textId="77777777" w:rsidR="00B46C91" w:rsidRDefault="00B46C91" w:rsidP="00B06C36"/>
          <w:p w14:paraId="0A36C826" w14:textId="77777777" w:rsidR="00B46C91" w:rsidRDefault="00B46C91" w:rsidP="00B06C36">
            <w:r>
              <w:t>How long is the default key:</w:t>
            </w:r>
          </w:p>
          <w:p w14:paraId="72A906AF" w14:textId="77777777" w:rsidR="00B46C91" w:rsidRDefault="00B46C91" w:rsidP="00B06C36"/>
          <w:p w14:paraId="59726035" w14:textId="77777777" w:rsidR="00B46C91" w:rsidRDefault="00B46C91" w:rsidP="00B06C36"/>
          <w:p w14:paraId="19D360CF" w14:textId="6C416D2A" w:rsidR="00B46C91" w:rsidRDefault="00FF04C4" w:rsidP="00B06C36">
            <w:r>
              <w:t>How long are the prime numbers that are used to generate the public key?</w:t>
            </w:r>
          </w:p>
          <w:p w14:paraId="5D35A0D7" w14:textId="77777777" w:rsidR="00B46C91" w:rsidRDefault="00B46C91" w:rsidP="00B06C36"/>
        </w:tc>
      </w:tr>
      <w:tr w:rsidR="00B46C91" w14:paraId="6DAAE6BC" w14:textId="77777777" w:rsidTr="00B06C36">
        <w:tc>
          <w:tcPr>
            <w:tcW w:w="625" w:type="dxa"/>
          </w:tcPr>
          <w:p w14:paraId="54AF3BCA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8280" w:type="dxa"/>
          </w:tcPr>
          <w:p w14:paraId="6195853B" w14:textId="77777777" w:rsidR="00B46C91" w:rsidRDefault="00B46C91" w:rsidP="00B06C36">
            <w:r>
              <w:t xml:space="preserve">Use </w:t>
            </w:r>
            <w:r w:rsidRPr="00A21925">
              <w:rPr>
                <w:noProof/>
              </w:rPr>
              <w:t>following</w:t>
            </w:r>
            <w:r>
              <w:t xml:space="preserve"> command to view the output file:</w:t>
            </w:r>
          </w:p>
          <w:p w14:paraId="402501E6" w14:textId="77777777" w:rsidR="00B46C91" w:rsidRDefault="00B46C91" w:rsidP="00B06C36"/>
          <w:p w14:paraId="6E6AF261" w14:textId="003243AD" w:rsidR="00B46C91" w:rsidRPr="0006351D" w:rsidRDefault="004573DF" w:rsidP="004573DF">
            <w:pPr>
              <w:pStyle w:val="computer"/>
              <w:rPr>
                <w:rStyle w:val="Hyperlink"/>
              </w:rPr>
            </w:pPr>
            <w:r>
              <w:t>c</w:t>
            </w:r>
            <w:r w:rsidR="00EA3E67">
              <w:t>at</w:t>
            </w:r>
            <w:r w:rsidR="00B46C91">
              <w:t xml:space="preserve"> </w:t>
            </w:r>
            <w:proofErr w:type="spellStart"/>
            <w:r w:rsidR="00B46C91" w:rsidRPr="003049CC">
              <w:t>private</w:t>
            </w:r>
            <w:r w:rsidR="00B46C91">
              <w:t>.pem</w:t>
            </w:r>
            <w:proofErr w:type="spellEnd"/>
          </w:p>
          <w:p w14:paraId="17E165F5" w14:textId="77777777" w:rsidR="00B46C91" w:rsidRDefault="00B46C91" w:rsidP="00B06C36"/>
        </w:tc>
        <w:tc>
          <w:tcPr>
            <w:tcW w:w="5040" w:type="dxa"/>
          </w:tcPr>
          <w:p w14:paraId="3D111F14" w14:textId="77777777" w:rsidR="00B46C91" w:rsidRDefault="00B46C91" w:rsidP="00B06C36">
            <w:r>
              <w:t xml:space="preserve">What can </w:t>
            </w:r>
            <w:r w:rsidRPr="00A21925">
              <w:rPr>
                <w:noProof/>
              </w:rPr>
              <w:t>be observed</w:t>
            </w:r>
            <w:r>
              <w:t xml:space="preserve"> at the start and end of the file:</w:t>
            </w:r>
          </w:p>
          <w:p w14:paraId="54E20926" w14:textId="77777777" w:rsidR="00B46C91" w:rsidRDefault="00B46C91" w:rsidP="00B06C36"/>
          <w:p w14:paraId="7E85CA32" w14:textId="77777777" w:rsidR="00B46C91" w:rsidRDefault="00B46C91" w:rsidP="00B06C36"/>
        </w:tc>
      </w:tr>
      <w:tr w:rsidR="00B46C91" w14:paraId="7150C31D" w14:textId="77777777" w:rsidTr="00B06C36">
        <w:tc>
          <w:tcPr>
            <w:tcW w:w="625" w:type="dxa"/>
          </w:tcPr>
          <w:p w14:paraId="50629CD4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3</w:t>
            </w:r>
          </w:p>
        </w:tc>
        <w:tc>
          <w:tcPr>
            <w:tcW w:w="8280" w:type="dxa"/>
          </w:tcPr>
          <w:p w14:paraId="7227457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view the RSA key pair:</w:t>
            </w:r>
          </w:p>
          <w:p w14:paraId="67A08E8A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58939D9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proofErr w:type="spellStart"/>
            <w:r>
              <w:rPr>
                <w:rStyle w:val="Hyperlink"/>
                <w:lang w:eastAsia="en-US"/>
              </w:rPr>
              <w:t>rsa</w:t>
            </w:r>
            <w:proofErr w:type="spellEnd"/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894DB0">
              <w:rPr>
                <w:rStyle w:val="Hyperlink"/>
                <w:lang w:eastAsia="en-US"/>
              </w:rPr>
              <w:t xml:space="preserve"> -text -</w:t>
            </w:r>
            <w:proofErr w:type="spellStart"/>
            <w:r w:rsidRPr="00894DB0">
              <w:rPr>
                <w:rStyle w:val="Hyperlink"/>
                <w:lang w:eastAsia="en-US"/>
              </w:rPr>
              <w:t>noout</w:t>
            </w:r>
            <w:proofErr w:type="spellEnd"/>
          </w:p>
          <w:p w14:paraId="4C7CFB05" w14:textId="038EACD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227071D" w14:textId="4CA65D6E" w:rsidR="00FF04C4" w:rsidRPr="0006351D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ow see the public exponent (e), the private exponent (d), the two prime numbers (p and q), and the public modulus (N).</w:t>
            </w:r>
            <w:r w:rsidR="00DA3B97">
              <w:rPr>
                <w:rStyle w:val="Hyperlink"/>
                <w:lang w:eastAsia="en-US"/>
              </w:rPr>
              <w:t xml:space="preserve"> </w:t>
            </w:r>
          </w:p>
          <w:p w14:paraId="71B6C9B4" w14:textId="77777777" w:rsidR="00B46C91" w:rsidRDefault="00B46C91" w:rsidP="00B06C36"/>
          <w:p w14:paraId="0C64E4E5" w14:textId="77777777" w:rsidR="00B46C91" w:rsidRDefault="00B46C91" w:rsidP="00B06C36"/>
        </w:tc>
        <w:tc>
          <w:tcPr>
            <w:tcW w:w="5040" w:type="dxa"/>
          </w:tcPr>
          <w:p w14:paraId="2097E416" w14:textId="77777777" w:rsidR="00DA3B97" w:rsidRDefault="00DA3B97" w:rsidP="00DA3B97">
            <w:r>
              <w:t>Which number format is used to display the information on the attributes:</w:t>
            </w:r>
          </w:p>
          <w:p w14:paraId="620623CA" w14:textId="7E15E273" w:rsidR="00DA3B97" w:rsidRDefault="00DA3B97" w:rsidP="00B06C36"/>
          <w:p w14:paraId="289D5A67" w14:textId="77777777" w:rsidR="00DA3B97" w:rsidRDefault="00DA3B97" w:rsidP="00B06C36"/>
          <w:p w14:paraId="15ADEB41" w14:textId="4B283F03" w:rsidR="00B46C91" w:rsidRDefault="00B46C91" w:rsidP="00B06C36">
            <w:r>
              <w:t xml:space="preserve">Which are the </w:t>
            </w:r>
            <w:r w:rsidR="00DA3B97">
              <w:t>elements</w:t>
            </w:r>
            <w:r>
              <w:t xml:space="preserve"> of the key shown:</w:t>
            </w:r>
          </w:p>
          <w:p w14:paraId="6CB5F01C" w14:textId="77777777" w:rsidR="00B46C91" w:rsidRDefault="00B46C91" w:rsidP="00B06C36"/>
          <w:p w14:paraId="1AC94741" w14:textId="255B15E3" w:rsidR="00B46C91" w:rsidRDefault="00B46C91" w:rsidP="00B06C36"/>
          <w:p w14:paraId="32635F89" w14:textId="3D42F5B6" w:rsidR="00DA3B97" w:rsidRDefault="00DA3B97" w:rsidP="00B06C36">
            <w:r>
              <w:t>Which are the elements of the public key?</w:t>
            </w:r>
          </w:p>
          <w:p w14:paraId="4CD90F93" w14:textId="3E3746AE" w:rsidR="00DA3B97" w:rsidRDefault="00DA3B97" w:rsidP="00B06C36"/>
          <w:p w14:paraId="06245686" w14:textId="77777777" w:rsidR="00DA3B97" w:rsidRDefault="00DA3B97" w:rsidP="00B06C36"/>
          <w:p w14:paraId="4E3F244F" w14:textId="458EB7FD" w:rsidR="00DA3B97" w:rsidRDefault="00DA3B97" w:rsidP="00B06C36">
            <w:r>
              <w:t>Which are the elements of the private key?</w:t>
            </w:r>
          </w:p>
          <w:p w14:paraId="36BF3D70" w14:textId="77777777" w:rsidR="00B46C91" w:rsidRDefault="00B46C91" w:rsidP="00B06C36"/>
          <w:p w14:paraId="088CDF3C" w14:textId="77777777" w:rsidR="00B46C91" w:rsidRDefault="00B46C91" w:rsidP="00B06C36">
            <w:r>
              <w:t>What does the –</w:t>
            </w:r>
            <w:proofErr w:type="spellStart"/>
            <w:r>
              <w:t>noout</w:t>
            </w:r>
            <w:proofErr w:type="spellEnd"/>
            <w:r>
              <w:t xml:space="preserve"> option do?</w:t>
            </w:r>
          </w:p>
          <w:p w14:paraId="252E03B3" w14:textId="0F353DB4" w:rsidR="004573DF" w:rsidRDefault="004573DF" w:rsidP="00B06C36"/>
        </w:tc>
      </w:tr>
      <w:tr w:rsidR="00B46C91" w14:paraId="0741ABA0" w14:textId="77777777" w:rsidTr="00B06C36">
        <w:tc>
          <w:tcPr>
            <w:tcW w:w="625" w:type="dxa"/>
          </w:tcPr>
          <w:p w14:paraId="425A2E9D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lastRenderedPageBreak/>
              <w:t>4</w:t>
            </w:r>
          </w:p>
        </w:tc>
        <w:tc>
          <w:tcPr>
            <w:tcW w:w="8280" w:type="dxa"/>
          </w:tcPr>
          <w:p w14:paraId="18BB194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et’s now secure the encrypted key with 3-DES:</w:t>
            </w:r>
          </w:p>
          <w:p w14:paraId="5CC55CE8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1A8A1F41" w14:textId="595C853D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r w:rsidRPr="00F116DF">
              <w:rPr>
                <w:rStyle w:val="Hyperlink"/>
                <w:noProof/>
                <w:lang w:eastAsia="en-US"/>
              </w:rPr>
              <w:t>rsa</w:t>
            </w:r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proofErr w:type="spellEnd"/>
            <w:r>
              <w:rPr>
                <w:rStyle w:val="Hyperlink"/>
                <w:lang w:eastAsia="en-US"/>
              </w:rPr>
              <w:t xml:space="preserve"> -des3 -out </w:t>
            </w:r>
            <w:r w:rsidRPr="0006351D">
              <w:rPr>
                <w:rStyle w:val="Hyperlink"/>
                <w:lang w:eastAsia="en-US"/>
              </w:rPr>
              <w:t>key</w:t>
            </w:r>
            <w:r>
              <w:rPr>
                <w:rStyle w:val="Hyperlink"/>
                <w:lang w:eastAsia="en-US"/>
              </w:rPr>
              <w:t>3des</w:t>
            </w:r>
            <w:r w:rsidRPr="0006351D"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</w:t>
            </w:r>
          </w:p>
          <w:p w14:paraId="4D70513F" w14:textId="68E9C0CA" w:rsidR="00DA3B97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6A95FC97" w14:textId="1741F3CE" w:rsidR="00DA3B97" w:rsidRPr="0006351D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5DA64910" w14:textId="7CD953A5" w:rsidR="00B46C91" w:rsidRPr="0006351D" w:rsidRDefault="00DA3B97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EVER share your private key.</w:t>
            </w:r>
          </w:p>
          <w:p w14:paraId="4F4DCB52" w14:textId="77777777" w:rsidR="00B46C91" w:rsidRDefault="00B46C91" w:rsidP="00B06C36"/>
        </w:tc>
        <w:tc>
          <w:tcPr>
            <w:tcW w:w="5040" w:type="dxa"/>
          </w:tcPr>
          <w:p w14:paraId="767DE0D4" w14:textId="77777777" w:rsidR="00B46C91" w:rsidRDefault="00B46C91" w:rsidP="00B06C36"/>
          <w:p w14:paraId="56270F43" w14:textId="77777777" w:rsidR="00B46C91" w:rsidRDefault="00B46C91" w:rsidP="00B06C36"/>
          <w:p w14:paraId="33816D0F" w14:textId="77777777" w:rsidR="00B46C91" w:rsidRDefault="00B46C91" w:rsidP="00B06C36"/>
        </w:tc>
      </w:tr>
      <w:tr w:rsidR="00B46C91" w14:paraId="032F1410" w14:textId="77777777" w:rsidTr="00B06C36">
        <w:tc>
          <w:tcPr>
            <w:tcW w:w="625" w:type="dxa"/>
          </w:tcPr>
          <w:p w14:paraId="7D61BE10" w14:textId="5EA1296F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80" w:type="dxa"/>
          </w:tcPr>
          <w:p w14:paraId="29C55AB5" w14:textId="386AE018" w:rsidR="00B46C91" w:rsidRDefault="00B46C91" w:rsidP="00B06C36">
            <w:pPr>
              <w:rPr>
                <w:rStyle w:val="Hyperlink"/>
                <w:lang w:eastAsia="en-US"/>
              </w:rPr>
            </w:pPr>
            <w:r w:rsidRPr="00F116DF">
              <w:rPr>
                <w:rStyle w:val="Hyperlink"/>
                <w:noProof/>
                <w:lang w:eastAsia="en-US"/>
              </w:rPr>
              <w:t>Next</w:t>
            </w:r>
            <w:r w:rsidR="00DA3B97">
              <w:rPr>
                <w:rStyle w:val="Hyperlink"/>
                <w:noProof/>
                <w:lang w:eastAsia="en-US"/>
              </w:rPr>
              <w:t>,</w:t>
            </w:r>
            <w:r>
              <w:rPr>
                <w:rStyle w:val="Hyperlink"/>
                <w:lang w:eastAsia="en-US"/>
              </w:rPr>
              <w:t xml:space="preserve"> we will export the public key:</w:t>
            </w:r>
          </w:p>
          <w:p w14:paraId="1335A50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C07C346" w14:textId="77777777" w:rsidR="00B46C91" w:rsidRDefault="00B46C91" w:rsidP="00B06C36">
            <w:pPr>
              <w:pStyle w:val="computer"/>
            </w:pPr>
          </w:p>
          <w:p w14:paraId="20DB18D7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out </w:t>
            </w:r>
            <w:proofErr w:type="spellStart"/>
            <w:r w:rsidRPr="00A21925">
              <w:rPr>
                <w:noProof/>
              </w:rPr>
              <w:t>public</w:t>
            </w:r>
            <w:r w:rsidRPr="003049CC">
              <w:t>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</w:t>
            </w:r>
            <w:proofErr w:type="spellStart"/>
            <w:r w:rsidRPr="003049CC">
              <w:t>outform</w:t>
            </w:r>
            <w:proofErr w:type="spellEnd"/>
            <w:r w:rsidRPr="003049CC">
              <w:t xml:space="preserve"> PEM -</w:t>
            </w:r>
            <w:proofErr w:type="spellStart"/>
            <w:r w:rsidRPr="003049CC">
              <w:t>pubout</w:t>
            </w:r>
            <w:proofErr w:type="spellEnd"/>
            <w:r w:rsidRPr="003049CC">
              <w:t xml:space="preserve"> </w:t>
            </w:r>
          </w:p>
          <w:p w14:paraId="1054C3BB" w14:textId="77777777" w:rsidR="00B46C91" w:rsidRDefault="00B46C91" w:rsidP="00B06C36"/>
        </w:tc>
        <w:tc>
          <w:tcPr>
            <w:tcW w:w="5040" w:type="dxa"/>
          </w:tcPr>
          <w:p w14:paraId="5F500012" w14:textId="77777777" w:rsidR="00DA3B97" w:rsidRDefault="00B46C91" w:rsidP="00B06C36">
            <w:r>
              <w:t xml:space="preserve">View the output </w:t>
            </w:r>
            <w:r w:rsidR="00DA3B97">
              <w:t xml:space="preserve">public </w:t>
            </w:r>
            <w:r>
              <w:t xml:space="preserve">key. </w:t>
            </w:r>
          </w:p>
          <w:p w14:paraId="28ABE51F" w14:textId="77777777" w:rsidR="00DA3B97" w:rsidRDefault="00DA3B97" w:rsidP="00B06C36"/>
          <w:p w14:paraId="1EE58553" w14:textId="6581A1F0" w:rsidR="00B46C91" w:rsidRDefault="00B46C91" w:rsidP="00B06C36">
            <w:r>
              <w:t>What does the header and footer of the file identify?</w:t>
            </w:r>
          </w:p>
          <w:p w14:paraId="392E5F8F" w14:textId="4314D5F4" w:rsidR="00DA3B97" w:rsidRDefault="00DA3B97" w:rsidP="00B06C36"/>
          <w:p w14:paraId="1E523C80" w14:textId="3C77C112" w:rsidR="00B46C91" w:rsidRDefault="00DA3B97" w:rsidP="00B06C36">
            <w:r>
              <w:t>Is the public key smaller in size than the private key? [</w:t>
            </w:r>
            <w:r w:rsidRPr="00DA3B97">
              <w:rPr>
                <w:u w:val="single"/>
              </w:rPr>
              <w:t>Yes</w:t>
            </w:r>
            <w:r>
              <w:t>/No]</w:t>
            </w:r>
          </w:p>
          <w:p w14:paraId="53E7B7A4" w14:textId="77777777" w:rsidR="00B46C91" w:rsidRDefault="00B46C91" w:rsidP="00B06C36"/>
          <w:p w14:paraId="7B7CF0CE" w14:textId="77777777" w:rsidR="00B46C91" w:rsidRDefault="00B46C91" w:rsidP="00B06C36"/>
        </w:tc>
      </w:tr>
      <w:tr w:rsidR="00B46C91" w14:paraId="3B949EA2" w14:textId="77777777" w:rsidTr="00B06C36">
        <w:trPr>
          <w:trHeight w:val="1115"/>
        </w:trPr>
        <w:tc>
          <w:tcPr>
            <w:tcW w:w="625" w:type="dxa"/>
          </w:tcPr>
          <w:p w14:paraId="40215BCA" w14:textId="34FF2E6C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280" w:type="dxa"/>
          </w:tcPr>
          <w:p w14:paraId="5ACB3424" w14:textId="51AD531D" w:rsidR="00B46C91" w:rsidRDefault="00B46C91" w:rsidP="00B06C36">
            <w:r>
              <w:t xml:space="preserve">Now we will encrypt with our </w:t>
            </w:r>
            <w:r w:rsidR="000765B5">
              <w:t>public</w:t>
            </w:r>
            <w:r>
              <w:t xml:space="preserve"> key:</w:t>
            </w:r>
          </w:p>
          <w:p w14:paraId="409C3F2A" w14:textId="77777777" w:rsidR="00B46C91" w:rsidRDefault="00B46C91" w:rsidP="00B06C36"/>
          <w:p w14:paraId="45301249" w14:textId="77777777" w:rsidR="00B46C91" w:rsidRDefault="00B46C91" w:rsidP="00B06C36">
            <w:pPr>
              <w:pStyle w:val="computer"/>
            </w:pPr>
            <w:r w:rsidRPr="00A21925">
              <w:rPr>
                <w:noProof/>
                <w:lang w:val="en-US" w:eastAsia="en-US"/>
              </w:rPr>
              <w:t>openssl</w:t>
            </w:r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rsautl</w:t>
            </w:r>
            <w:proofErr w:type="spellEnd"/>
            <w:r w:rsidRPr="003049CC">
              <w:rPr>
                <w:lang w:val="en-US" w:eastAsia="en-US"/>
              </w:rPr>
              <w:t xml:space="preserve"> -encrypt -</w:t>
            </w:r>
            <w:proofErr w:type="spellStart"/>
            <w:r w:rsidRPr="003049CC">
              <w:rPr>
                <w:lang w:val="en-US" w:eastAsia="en-US"/>
              </w:rPr>
              <w:t>inkey</w:t>
            </w:r>
            <w:proofErr w:type="spellEnd"/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public.</w:t>
            </w:r>
            <w:r w:rsidRPr="00A21925">
              <w:rPr>
                <w:noProof/>
                <w:lang w:val="en-US" w:eastAsia="en-US"/>
              </w:rPr>
              <w:t>pem</w:t>
            </w:r>
            <w:proofErr w:type="spellEnd"/>
            <w:r w:rsidRPr="003049CC">
              <w:rPr>
                <w:lang w:val="en-US" w:eastAsia="en-US"/>
              </w:rPr>
              <w:t xml:space="preserve"> -</w:t>
            </w:r>
            <w:proofErr w:type="spellStart"/>
            <w:r w:rsidRPr="003049CC">
              <w:rPr>
                <w:lang w:val="en-US" w:eastAsia="en-US"/>
              </w:rPr>
              <w:t>pubin</w:t>
            </w:r>
            <w:proofErr w:type="spellEnd"/>
            <w:r w:rsidRPr="003049CC">
              <w:rPr>
                <w:lang w:val="en-US" w:eastAsia="en-US"/>
              </w:rPr>
              <w:t xml:space="preserve"> -in myfile.txt -out </w:t>
            </w:r>
            <w:proofErr w:type="spellStart"/>
            <w:r w:rsidRPr="003049CC">
              <w:rPr>
                <w:lang w:val="en-US" w:eastAsia="en-US"/>
              </w:rPr>
              <w:t>file.bin</w:t>
            </w:r>
            <w:proofErr w:type="spellEnd"/>
          </w:p>
        </w:tc>
        <w:tc>
          <w:tcPr>
            <w:tcW w:w="5040" w:type="dxa"/>
          </w:tcPr>
          <w:p w14:paraId="603A672A" w14:textId="77777777" w:rsidR="00B46C91" w:rsidRPr="005A6F37" w:rsidRDefault="00B46C91" w:rsidP="00B06C36">
            <w:pPr>
              <w:rPr>
                <w:sz w:val="20"/>
                <w:szCs w:val="20"/>
              </w:rPr>
            </w:pPr>
          </w:p>
        </w:tc>
      </w:tr>
      <w:tr w:rsidR="00B46C91" w14:paraId="41201431" w14:textId="77777777" w:rsidTr="00B06C36">
        <w:trPr>
          <w:trHeight w:val="1115"/>
        </w:trPr>
        <w:tc>
          <w:tcPr>
            <w:tcW w:w="625" w:type="dxa"/>
          </w:tcPr>
          <w:p w14:paraId="4F9687AA" w14:textId="13F8D378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80" w:type="dxa"/>
          </w:tcPr>
          <w:p w14:paraId="5CDF644A" w14:textId="49AEA731" w:rsidR="00B46C91" w:rsidRDefault="00B46C91" w:rsidP="00B06C36">
            <w:r>
              <w:t xml:space="preserve">And then decrypt with our </w:t>
            </w:r>
            <w:r w:rsidR="000765B5">
              <w:t>private</w:t>
            </w:r>
            <w:r>
              <w:t xml:space="preserve"> key:</w:t>
            </w:r>
          </w:p>
          <w:p w14:paraId="01175B6E" w14:textId="77777777" w:rsidR="00B46C91" w:rsidRDefault="00B46C91" w:rsidP="00B06C36"/>
          <w:p w14:paraId="781B37B1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utl</w:t>
            </w:r>
            <w:proofErr w:type="spellEnd"/>
            <w:r w:rsidRPr="003049CC">
              <w:t xml:space="preserve"> -decrypt -</w:t>
            </w:r>
            <w:proofErr w:type="spellStart"/>
            <w:r w:rsidRPr="003049CC">
              <w:t>inkey</w:t>
            </w:r>
            <w:proofErr w:type="spellEnd"/>
            <w:r w:rsidRPr="003049CC">
              <w:t xml:space="preserve">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file.bin</w:t>
            </w:r>
            <w:proofErr w:type="spellEnd"/>
            <w:r w:rsidRPr="003049CC">
              <w:t xml:space="preserve"> -out decrypted.txt</w:t>
            </w:r>
          </w:p>
        </w:tc>
        <w:tc>
          <w:tcPr>
            <w:tcW w:w="5040" w:type="dxa"/>
          </w:tcPr>
          <w:p w14:paraId="47346C00" w14:textId="6A262D4C" w:rsidR="00B46C91" w:rsidRPr="005A6F37" w:rsidRDefault="00B46C91" w:rsidP="00B06C36">
            <w:r>
              <w:t>What are the contents of decrypted.txt</w:t>
            </w:r>
            <w:r w:rsidR="00DA3B97">
              <w:t>:</w:t>
            </w:r>
          </w:p>
        </w:tc>
      </w:tr>
      <w:tr w:rsidR="00B46C91" w14:paraId="70DD221B" w14:textId="77777777" w:rsidTr="00DA3B97">
        <w:trPr>
          <w:trHeight w:val="720"/>
        </w:trPr>
        <w:tc>
          <w:tcPr>
            <w:tcW w:w="625" w:type="dxa"/>
          </w:tcPr>
          <w:p w14:paraId="06B36DA0" w14:textId="54FD038F" w:rsidR="00B46C91" w:rsidRDefault="00EA3E67" w:rsidP="00B06C3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80" w:type="dxa"/>
          </w:tcPr>
          <w:p w14:paraId="2C815417" w14:textId="5CD17299" w:rsidR="00B46C91" w:rsidRDefault="00B46C91" w:rsidP="00665853">
            <w:r>
              <w:t>If you are w</w:t>
            </w:r>
            <w:r w:rsidR="00665853">
              <w:t xml:space="preserve">orking in the lab, now give your </w:t>
            </w:r>
            <w:r w:rsidR="00DA3B97">
              <w:t>public key</w:t>
            </w:r>
            <w:r w:rsidR="00665853">
              <w:t xml:space="preserve"> </w:t>
            </w:r>
            <w:r>
              <w:t xml:space="preserve">to your neighbour, and get them to encrypt a secret message for you. </w:t>
            </w:r>
          </w:p>
        </w:tc>
        <w:tc>
          <w:tcPr>
            <w:tcW w:w="5040" w:type="dxa"/>
          </w:tcPr>
          <w:p w14:paraId="7883BC56" w14:textId="77777777" w:rsidR="00B46C91" w:rsidRDefault="00B46C91" w:rsidP="00B06C36">
            <w:r>
              <w:t>Did you manage to decrypt their message? [</w:t>
            </w:r>
            <w:r w:rsidRPr="00DA3B97">
              <w:rPr>
                <w:u w:val="single"/>
              </w:rPr>
              <w:t>Yes</w:t>
            </w:r>
            <w:r>
              <w:t>][No]</w:t>
            </w:r>
          </w:p>
        </w:tc>
      </w:tr>
    </w:tbl>
    <w:p w14:paraId="32A136CA" w14:textId="53123A02" w:rsidR="00B46C91" w:rsidRDefault="00EA3E67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4</w:t>
      </w:r>
      <w:r w:rsidR="00B46C91">
        <w:rPr>
          <w:rStyle w:val="Hyperlink"/>
        </w:rPr>
        <w:tab/>
        <w:t>Storing keys</w:t>
      </w:r>
    </w:p>
    <w:p w14:paraId="6DBFBE91" w14:textId="77777777" w:rsidR="00B46C91" w:rsidRDefault="00B46C91" w:rsidP="00B46C91">
      <w:pPr>
        <w:rPr>
          <w:rStyle w:val="Hyperlink"/>
          <w:lang w:eastAsia="en-US"/>
        </w:rPr>
      </w:pPr>
      <w:r>
        <w:rPr>
          <w:rStyle w:val="Hyperlink"/>
          <w:lang w:eastAsia="en-US"/>
        </w:rPr>
        <w:t xml:space="preserve">We have stored our keys on a key ring file (PEM). Normally we would use a digital certificate to distribute our public key. In this part of the tutorial we will create a </w:t>
      </w:r>
      <w:r w:rsidRPr="00A21925">
        <w:rPr>
          <w:rStyle w:val="Hyperlink"/>
          <w:noProof/>
          <w:lang w:eastAsia="en-US"/>
        </w:rPr>
        <w:t>crt</w:t>
      </w:r>
      <w:r>
        <w:rPr>
          <w:rStyle w:val="Hyperlink"/>
          <w:lang w:eastAsia="en-US"/>
        </w:rPr>
        <w:t xml:space="preserve"> digital certificate file.</w:t>
      </w:r>
    </w:p>
    <w:p w14:paraId="6FFEC30C" w14:textId="77777777" w:rsidR="00B46C91" w:rsidRDefault="00B46C91" w:rsidP="00B46C91">
      <w:pPr>
        <w:rPr>
          <w:rStyle w:val="Hyperlink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343"/>
        <w:gridCol w:w="5040"/>
      </w:tblGrid>
      <w:tr w:rsidR="00AC63C5" w:rsidRPr="00BE24E3" w14:paraId="62091CFB" w14:textId="77777777" w:rsidTr="004573DF">
        <w:tc>
          <w:tcPr>
            <w:tcW w:w="562" w:type="dxa"/>
          </w:tcPr>
          <w:p w14:paraId="1B8DA5AA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lastRenderedPageBreak/>
              <w:t>No</w:t>
            </w:r>
          </w:p>
        </w:tc>
        <w:tc>
          <w:tcPr>
            <w:tcW w:w="8343" w:type="dxa"/>
          </w:tcPr>
          <w:p w14:paraId="2419197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71F1BDB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AC63C5" w14:paraId="77A3C56B" w14:textId="77777777" w:rsidTr="004573DF">
        <w:tc>
          <w:tcPr>
            <w:tcW w:w="562" w:type="dxa"/>
          </w:tcPr>
          <w:p w14:paraId="12A9A5D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343" w:type="dxa"/>
          </w:tcPr>
          <w:p w14:paraId="4B623801" w14:textId="12E5603B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create the </w:t>
            </w:r>
            <w:r w:rsidRPr="00A21925">
              <w:rPr>
                <w:rStyle w:val="Hyperlink"/>
                <w:noProof/>
                <w:lang w:eastAsia="en-US"/>
              </w:rPr>
              <w:t>crt</w:t>
            </w:r>
            <w:r>
              <w:rPr>
                <w:rStyle w:val="Hyperlink"/>
                <w:lang w:eastAsia="en-US"/>
              </w:rPr>
              <w:t xml:space="preserve"> file with the following:</w:t>
            </w:r>
          </w:p>
          <w:p w14:paraId="120B59B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587D11FA" w14:textId="2EDB7C4F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new -key </w:t>
            </w:r>
            <w:proofErr w:type="spellStart"/>
            <w:r>
              <w:rPr>
                <w:rStyle w:val="Hyperlink"/>
                <w:lang w:eastAsia="en-US"/>
              </w:rPr>
              <w:t>private</w:t>
            </w:r>
            <w:r w:rsidRPr="006F08D6"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6F08D6">
              <w:rPr>
                <w:rStyle w:val="Hyperlink"/>
                <w:lang w:eastAsia="en-US"/>
              </w:rPr>
              <w:t>cert.</w:t>
            </w:r>
            <w:r w:rsidRPr="00A21925">
              <w:rPr>
                <w:rStyle w:val="Hyperlink"/>
                <w:noProof/>
                <w:lang w:eastAsia="en-US"/>
              </w:rPr>
              <w:t>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</w:p>
          <w:p w14:paraId="51277784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48D94404" w14:textId="5213189B" w:rsidR="00AC63C5" w:rsidRDefault="00AC63C5" w:rsidP="00B06C36"/>
          <w:p w14:paraId="41A3D344" w14:textId="4230A78C" w:rsidR="00AC63C5" w:rsidRDefault="00AC63C5" w:rsidP="00B06C36"/>
          <w:p w14:paraId="165C6726" w14:textId="5F987428" w:rsidR="00B46C91" w:rsidRDefault="00AC63C5" w:rsidP="00B06C36">
            <w:r>
              <w:rPr>
                <w:noProof/>
              </w:rPr>
              <w:drawing>
                <wp:inline distT="0" distB="0" distL="0" distR="0" wp14:anchorId="76AD1B9D" wp14:editId="6A094441">
                  <wp:extent cx="2817541" cy="1543411"/>
                  <wp:effectExtent l="0" t="0" r="190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0209" cy="1561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C50D8A1" w14:textId="008C52F3" w:rsidR="000765B5" w:rsidRDefault="000765B5" w:rsidP="00B06C36">
            <w:r>
              <w:t xml:space="preserve">View the CRT file by </w:t>
            </w:r>
            <w:r w:rsidRPr="00A21925">
              <w:rPr>
                <w:noProof/>
              </w:rPr>
              <w:t>double clicking</w:t>
            </w:r>
            <w:r>
              <w:t xml:space="preserve"> on it from the File Explorer.</w:t>
            </w:r>
          </w:p>
          <w:p w14:paraId="2256E5E2" w14:textId="2646F17D" w:rsidR="00AC63C5" w:rsidRDefault="00AC63C5" w:rsidP="00B06C36"/>
          <w:p w14:paraId="0AAB1032" w14:textId="1957E52D" w:rsidR="00AC63C5" w:rsidRDefault="00AC63C5" w:rsidP="00B06C36">
            <w:r>
              <w:t xml:space="preserve">Using Google to search, what is </w:t>
            </w:r>
            <w:r w:rsidRPr="00AC63C5">
              <w:t>PKCS#10</w:t>
            </w:r>
            <w:r>
              <w:t>, and which is it used for?</w:t>
            </w:r>
          </w:p>
          <w:p w14:paraId="376AB421" w14:textId="77777777" w:rsidR="000765B5" w:rsidRDefault="000765B5" w:rsidP="00B06C36"/>
          <w:p w14:paraId="71EDE28F" w14:textId="77777777" w:rsidR="00B46C91" w:rsidRDefault="00B46C91" w:rsidP="00B06C36">
            <w:r>
              <w:t>What is the type of public key method used:</w:t>
            </w:r>
          </w:p>
          <w:p w14:paraId="4E198C46" w14:textId="77777777" w:rsidR="00B46C91" w:rsidRDefault="00B46C91" w:rsidP="00B06C36"/>
          <w:p w14:paraId="7BFECCB6" w14:textId="3E375387" w:rsidR="0024427A" w:rsidRDefault="00AC63C5" w:rsidP="0024427A">
            <w:r>
              <w:t>What is the public key size</w:t>
            </w:r>
            <w:r w:rsidR="0024427A">
              <w:t xml:space="preserve"> (in bits)</w:t>
            </w:r>
            <w:proofErr w:type="gramStart"/>
            <w:r w:rsidR="0024427A">
              <w:t>:  [</w:t>
            </w:r>
            <w:proofErr w:type="gramEnd"/>
            <w:r w:rsidR="0024427A">
              <w:t>512][</w:t>
            </w:r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0C1408D7" w14:textId="7900586D" w:rsidR="00B46C91" w:rsidRDefault="00B46C91" w:rsidP="00AC63C5"/>
        </w:tc>
      </w:tr>
      <w:tr w:rsidR="00AC63C5" w14:paraId="34726457" w14:textId="77777777" w:rsidTr="004573DF">
        <w:tc>
          <w:tcPr>
            <w:tcW w:w="562" w:type="dxa"/>
          </w:tcPr>
          <w:p w14:paraId="2084AE88" w14:textId="77777777" w:rsidR="00AC63C5" w:rsidRPr="005A6F37" w:rsidRDefault="00AC63C5" w:rsidP="00B06C36">
            <w:pPr>
              <w:rPr>
                <w:b/>
              </w:rPr>
            </w:pPr>
          </w:p>
        </w:tc>
        <w:tc>
          <w:tcPr>
            <w:tcW w:w="8343" w:type="dxa"/>
          </w:tcPr>
          <w:p w14:paraId="0241B2DF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e can now take the code signing request, and create a certificate. For this we sign the certificate with a private key, in order to validate it:</w:t>
            </w:r>
          </w:p>
          <w:p w14:paraId="68C8E445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7DEA1CCE" w14:textId="77777777" w:rsidR="00AC63C5" w:rsidRDefault="00AC63C5" w:rsidP="00AC63C5">
            <w:pPr>
              <w:pStyle w:val="computer"/>
              <w:rPr>
                <w:rStyle w:val="Hyperlink"/>
                <w:lang w:eastAsia="en-US"/>
              </w:rPr>
            </w:pPr>
            <w:proofErr w:type="spellStart"/>
            <w:r w:rsidRPr="006F08D6">
              <w:rPr>
                <w:rStyle w:val="Hyperlink"/>
                <w:lang w:eastAsia="en-US"/>
              </w:rPr>
              <w:t>openssl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x509 -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6F08D6">
              <w:rPr>
                <w:rStyle w:val="Hyperlink"/>
                <w:lang w:eastAsia="en-US"/>
              </w:rPr>
              <w:t>cert.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</w:t>
            </w:r>
            <w:proofErr w:type="spellStart"/>
            <w:r w:rsidRPr="006F08D6">
              <w:rPr>
                <w:rStyle w:val="Hyperlink"/>
                <w:lang w:eastAsia="en-US"/>
              </w:rPr>
              <w:t>signkey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private.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server.crt</w:t>
            </w:r>
          </w:p>
          <w:p w14:paraId="186C55BE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1D28505B" w14:textId="28D9F442" w:rsidR="00AC63C5" w:rsidRPr="00A2192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4C7C5E38" wp14:editId="6E04C4E6">
                  <wp:extent cx="2973658" cy="1724373"/>
                  <wp:effectExtent l="0" t="0" r="0" b="3175"/>
                  <wp:docPr id="2" name="Picture 2" descr="Graphical user interface, text, application, chat or text mess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text, application, chat or text message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2252" cy="173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42463BB" w14:textId="77777777" w:rsidR="00AC63C5" w:rsidRDefault="00AC63C5" w:rsidP="00AC63C5">
            <w:r>
              <w:t>From the File System, click on the newly created certificate file (server.crt) and determine:</w:t>
            </w:r>
          </w:p>
          <w:p w14:paraId="4312E8FB" w14:textId="77777777" w:rsidR="00AC63C5" w:rsidRDefault="00AC63C5" w:rsidP="00AC63C5"/>
          <w:p w14:paraId="4780BC2D" w14:textId="09CB773F" w:rsidR="00AC63C5" w:rsidRDefault="00AC63C5" w:rsidP="00AC63C5">
            <w:r>
              <w:t>The size of the public key</w:t>
            </w:r>
            <w:r w:rsidR="0024427A">
              <w:t xml:space="preserve"> (in bits)</w:t>
            </w:r>
            <w:r>
              <w:t>:</w:t>
            </w:r>
            <w:r w:rsidR="0024427A">
              <w:t xml:space="preserve"> [</w:t>
            </w:r>
            <w:proofErr w:type="gramStart"/>
            <w:r w:rsidR="0024427A">
              <w:t>512][</w:t>
            </w:r>
            <w:proofErr w:type="gramEnd"/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30BFDFC4" w14:textId="77777777" w:rsidR="00AC63C5" w:rsidRDefault="00AC63C5" w:rsidP="00AC63C5"/>
          <w:p w14:paraId="4BF83EBD" w14:textId="480296C7" w:rsidR="00AC63C5" w:rsidRDefault="00AC63C5" w:rsidP="00AC63C5">
            <w:r>
              <w:t>The public key encryption method:</w:t>
            </w:r>
          </w:p>
          <w:p w14:paraId="265F2770" w14:textId="2B78B0AE" w:rsidR="00AC63C5" w:rsidRDefault="00AC63C5" w:rsidP="00AC63C5"/>
          <w:p w14:paraId="501ED781" w14:textId="203CD76B" w:rsidR="00AC63C5" w:rsidRDefault="00AC63C5" w:rsidP="00AC63C5">
            <w:r>
              <w:t>Which is the hashing method that has been signed to sign the certificate: [MD</w:t>
            </w:r>
            <w:proofErr w:type="gramStart"/>
            <w:r>
              <w:t>5][</w:t>
            </w:r>
            <w:proofErr w:type="gramEnd"/>
            <w:r w:rsidRPr="00AC63C5">
              <w:rPr>
                <w:u w:val="single"/>
              </w:rPr>
              <w:t>SHA-1</w:t>
            </w:r>
            <w:r>
              <w:t>][SHA-256]</w:t>
            </w:r>
          </w:p>
          <w:p w14:paraId="2E9F6856" w14:textId="77777777" w:rsidR="00AC63C5" w:rsidRDefault="00AC63C5" w:rsidP="00B06C36"/>
        </w:tc>
      </w:tr>
    </w:tbl>
    <w:p w14:paraId="3C3C1448" w14:textId="54937134" w:rsidR="00E71C77" w:rsidRDefault="00E71C77" w:rsidP="005A6F37">
      <w:pPr>
        <w:autoSpaceDE w:val="0"/>
        <w:autoSpaceDN w:val="0"/>
        <w:adjustRightInd w:val="0"/>
      </w:pPr>
      <w:r>
        <w:t xml:space="preserve"> </w:t>
      </w:r>
    </w:p>
    <w:p w14:paraId="1D65C5DC" w14:textId="55F9CC7F" w:rsidR="006F08D6" w:rsidRDefault="00EA3E67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5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0A09309B" w:rsidR="00CF1EE0" w:rsidRDefault="00000000" w:rsidP="00CF1EE0">
      <w:pPr>
        <w:autoSpaceDE w:val="0"/>
        <w:autoSpaceDN w:val="0"/>
        <w:adjustRightInd w:val="0"/>
        <w:rPr>
          <w:rStyle w:val="Hyperlink"/>
        </w:rPr>
      </w:pPr>
      <w:hyperlink r:id="rId12" w:history="1">
        <w:r w:rsidR="00CF1EE0" w:rsidRPr="00E2064D">
          <w:rPr>
            <w:rStyle w:val="Hyperlink"/>
          </w:rPr>
          <w:t>http://youtu.be/Xvbk2nSzEPk</w:t>
        </w:r>
      </w:hyperlink>
    </w:p>
    <w:p w14:paraId="1D9A4E20" w14:textId="43B3F4B8" w:rsidR="004573DF" w:rsidRDefault="004573DF" w:rsidP="00CF1EE0">
      <w:pPr>
        <w:autoSpaceDE w:val="0"/>
        <w:autoSpaceDN w:val="0"/>
        <w:adjustRightInd w:val="0"/>
        <w:rPr>
          <w:rStyle w:val="Hyperlink"/>
        </w:rPr>
      </w:pPr>
    </w:p>
    <w:p w14:paraId="0AD39E27" w14:textId="77777777" w:rsidR="004573DF" w:rsidRDefault="004573DF" w:rsidP="004573DF">
      <w:pPr>
        <w:autoSpaceDE w:val="0"/>
        <w:autoSpaceDN w:val="0"/>
        <w:adjustRightInd w:val="0"/>
        <w:rPr>
          <w:rStyle w:val="Hyperlink"/>
        </w:rPr>
      </w:pPr>
      <w:r>
        <w:rPr>
          <w:rStyle w:val="Hyperlink"/>
        </w:rPr>
        <w:t xml:space="preserve">The current </w:t>
      </w:r>
      <w:proofErr w:type="spellStart"/>
      <w:r>
        <w:rPr>
          <w:rStyle w:val="Hyperlink"/>
        </w:rPr>
        <w:t>Hashcat</w:t>
      </w:r>
      <w:proofErr w:type="spellEnd"/>
      <w:r>
        <w:rPr>
          <w:rStyle w:val="Hyperlink"/>
        </w:rPr>
        <w:t xml:space="preserve"> version has problems with a lack of memory. To overcome this, install </w:t>
      </w:r>
      <w:proofErr w:type="spellStart"/>
      <w:r>
        <w:rPr>
          <w:rStyle w:val="Hyperlink"/>
        </w:rPr>
        <w:t>Hashcat</w:t>
      </w:r>
      <w:proofErr w:type="spellEnd"/>
      <w:r>
        <w:rPr>
          <w:rStyle w:val="Hyperlink"/>
        </w:rPr>
        <w:t xml:space="preserve"> 6.0.0. On Kali on your public network, first download </w:t>
      </w:r>
      <w:proofErr w:type="spellStart"/>
      <w:r>
        <w:rPr>
          <w:rStyle w:val="Hyperlink"/>
        </w:rPr>
        <w:t>Hashcat</w:t>
      </w:r>
      <w:proofErr w:type="spellEnd"/>
      <w:r>
        <w:rPr>
          <w:rStyle w:val="Hyperlink"/>
        </w:rPr>
        <w:t xml:space="preserve"> 6.0.0:</w:t>
      </w:r>
    </w:p>
    <w:p w14:paraId="7366EAAC" w14:textId="77777777" w:rsidR="004573DF" w:rsidRDefault="004573DF" w:rsidP="004573DF">
      <w:pPr>
        <w:autoSpaceDE w:val="0"/>
        <w:autoSpaceDN w:val="0"/>
        <w:adjustRightInd w:val="0"/>
        <w:rPr>
          <w:rStyle w:val="Hyperlink"/>
        </w:rPr>
      </w:pPr>
    </w:p>
    <w:p w14:paraId="4E45C4A4" w14:textId="77777777" w:rsidR="004573DF" w:rsidRPr="004573DF" w:rsidRDefault="004573DF" w:rsidP="004573DF">
      <w:pPr>
        <w:autoSpaceDE w:val="0"/>
        <w:autoSpaceDN w:val="0"/>
        <w:adjustRightInd w:val="0"/>
        <w:rPr>
          <w:rFonts w:ascii="Lucida Console" w:hAnsi="Lucida Console"/>
        </w:rPr>
      </w:pPr>
      <w:r>
        <w:t xml:space="preserve">Download: </w:t>
      </w:r>
      <w:hyperlink r:id="rId13" w:history="1">
        <w:r w:rsidRPr="004573DF">
          <w:rPr>
            <w:rStyle w:val="Hyperlink"/>
            <w:rFonts w:ascii="Lucida Console" w:hAnsi="Lucida Console"/>
            <w:sz w:val="22"/>
            <w:szCs w:val="22"/>
          </w:rPr>
          <w:t>https://hashcat.net/files/hashcat-6.0.0.7z</w:t>
        </w:r>
      </w:hyperlink>
    </w:p>
    <w:p w14:paraId="6595A0AA" w14:textId="77777777" w:rsidR="004573DF" w:rsidRDefault="004573DF" w:rsidP="004573DF">
      <w:pPr>
        <w:autoSpaceDE w:val="0"/>
        <w:autoSpaceDN w:val="0"/>
        <w:adjustRightInd w:val="0"/>
      </w:pPr>
    </w:p>
    <w:p w14:paraId="384198D6" w14:textId="77777777" w:rsidR="004573DF" w:rsidRDefault="004573DF" w:rsidP="004573DF">
      <w:pPr>
        <w:autoSpaceDE w:val="0"/>
        <w:autoSpaceDN w:val="0"/>
        <w:adjustRightInd w:val="0"/>
      </w:pPr>
      <w:r>
        <w:t xml:space="preserve">Next unzip it into your home folder. Then from your home folder, setup a link to </w:t>
      </w:r>
      <w:proofErr w:type="spellStart"/>
      <w:r>
        <w:t>Hashcat</w:t>
      </w:r>
      <w:proofErr w:type="spellEnd"/>
      <w:r>
        <w:t xml:space="preserve"> 6.0.0:</w:t>
      </w:r>
      <w:r>
        <w:br/>
      </w:r>
    </w:p>
    <w:p w14:paraId="479125FB" w14:textId="0C4E70EA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r w:rsidRPr="004573DF">
        <w:rPr>
          <w:rFonts w:ascii="Lucida Console" w:hAnsi="Lucida Console"/>
          <w:sz w:val="22"/>
          <w:szCs w:val="22"/>
        </w:rPr>
        <w:t xml:space="preserve"># </w:t>
      </w:r>
      <w:proofErr w:type="gramStart"/>
      <w:r w:rsidRPr="004573DF">
        <w:rPr>
          <w:rFonts w:ascii="Lucida Console" w:hAnsi="Lucida Console"/>
          <w:sz w:val="22"/>
          <w:szCs w:val="22"/>
        </w:rPr>
        <w:t>ln</w:t>
      </w:r>
      <w:proofErr w:type="gramEnd"/>
      <w:r w:rsidRPr="004573DF">
        <w:rPr>
          <w:rFonts w:ascii="Lucida Console" w:hAnsi="Lucida Console"/>
          <w:sz w:val="22"/>
          <w:szCs w:val="22"/>
        </w:rPr>
        <w:t xml:space="preserve"> -s </w:t>
      </w:r>
      <w:proofErr w:type="spellStart"/>
      <w:r w:rsidRPr="004573DF">
        <w:rPr>
          <w:rFonts w:ascii="Lucida Console" w:hAnsi="Lucida Console"/>
          <w:sz w:val="22"/>
          <w:szCs w:val="22"/>
        </w:rPr>
        <w:t>hashcat</w:t>
      </w:r>
      <w:proofErr w:type="spellEnd"/>
      <w:r w:rsidRPr="004573DF">
        <w:rPr>
          <w:rFonts w:ascii="Lucida Console" w:hAnsi="Lucida Console"/>
          <w:sz w:val="22"/>
          <w:szCs w:val="22"/>
        </w:rPr>
        <w:t xml:space="preserve"> hashcat-6.0.0/</w:t>
      </w:r>
      <w:proofErr w:type="spellStart"/>
      <w:r w:rsidRPr="004573DF">
        <w:rPr>
          <w:rFonts w:ascii="Lucida Console" w:hAnsi="Lucida Console"/>
          <w:sz w:val="22"/>
          <w:szCs w:val="22"/>
        </w:rPr>
        <w:t>hashcat.bin</w:t>
      </w:r>
      <w:proofErr w:type="spellEnd"/>
    </w:p>
    <w:p w14:paraId="266AD8AA" w14:textId="77777777" w:rsidR="004573DF" w:rsidRDefault="004573DF" w:rsidP="004573DF">
      <w:pPr>
        <w:autoSpaceDE w:val="0"/>
        <w:autoSpaceDN w:val="0"/>
        <w:adjustRightInd w:val="0"/>
      </w:pPr>
    </w:p>
    <w:p w14:paraId="6C06BA5C" w14:textId="77777777" w:rsidR="004573DF" w:rsidRDefault="004573DF" w:rsidP="004573DF">
      <w:pPr>
        <w:autoSpaceDE w:val="0"/>
        <w:autoSpaceDN w:val="0"/>
        <w:adjustRightInd w:val="0"/>
      </w:pPr>
      <w:r>
        <w:t xml:space="preserve">and then run </w:t>
      </w:r>
      <w:proofErr w:type="spellStart"/>
      <w:r>
        <w:t>Hashcat</w:t>
      </w:r>
      <w:proofErr w:type="spellEnd"/>
      <w:r>
        <w:t xml:space="preserve"> put </w:t>
      </w:r>
      <w:proofErr w:type="gramStart"/>
      <w:r>
        <w:t>“./</w:t>
      </w:r>
      <w:proofErr w:type="gramEnd"/>
      <w:r>
        <w:t>” in from of the program name, such as:</w:t>
      </w:r>
    </w:p>
    <w:p w14:paraId="59285BFF" w14:textId="77777777" w:rsidR="004573DF" w:rsidRDefault="004573DF" w:rsidP="004573DF">
      <w:pPr>
        <w:autoSpaceDE w:val="0"/>
        <w:autoSpaceDN w:val="0"/>
        <w:adjustRightInd w:val="0"/>
      </w:pPr>
    </w:p>
    <w:p w14:paraId="7C5E3A26" w14:textId="77777777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proofErr w:type="gramStart"/>
      <w:r w:rsidRPr="004573DF">
        <w:rPr>
          <w:rFonts w:ascii="Lucida Console" w:hAnsi="Lucida Console"/>
          <w:sz w:val="22"/>
          <w:szCs w:val="22"/>
        </w:rPr>
        <w:t xml:space="preserve"># </w:t>
      </w:r>
      <w:r w:rsidRPr="004573DF">
        <w:rPr>
          <w:rFonts w:ascii="Lucida Console" w:hAnsi="Lucida Console"/>
          <w:b/>
          <w:bCs/>
          <w:sz w:val="22"/>
          <w:szCs w:val="22"/>
        </w:rPr>
        <w:t>.</w:t>
      </w:r>
      <w:proofErr w:type="gramEnd"/>
      <w:r w:rsidRPr="004573DF">
        <w:rPr>
          <w:rFonts w:ascii="Lucida Console" w:hAnsi="Lucida Console"/>
          <w:b/>
          <w:bCs/>
          <w:sz w:val="22"/>
          <w:szCs w:val="22"/>
        </w:rPr>
        <w:t>/</w:t>
      </w:r>
      <w:proofErr w:type="spellStart"/>
      <w:r w:rsidRPr="004573DF">
        <w:rPr>
          <w:rFonts w:ascii="Lucida Console" w:hAnsi="Lucida Console"/>
          <w:sz w:val="22"/>
          <w:szCs w:val="22"/>
        </w:rPr>
        <w:t>hashcat</w:t>
      </w:r>
      <w:proofErr w:type="spellEnd"/>
      <w:r w:rsidRPr="004573DF">
        <w:rPr>
          <w:rFonts w:ascii="Lucida Console" w:hAnsi="Lucida Console"/>
          <w:sz w:val="22"/>
          <w:szCs w:val="22"/>
        </w:rPr>
        <w:t xml:space="preserve"> –version</w:t>
      </w:r>
    </w:p>
    <w:p w14:paraId="45E9AEF4" w14:textId="77777777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r w:rsidRPr="004573DF">
        <w:rPr>
          <w:rFonts w:ascii="Lucida Console" w:hAnsi="Lucida Console"/>
          <w:sz w:val="22"/>
          <w:szCs w:val="22"/>
        </w:rPr>
        <w:t>v6.0.0</w:t>
      </w:r>
    </w:p>
    <w:p w14:paraId="69C0218A" w14:textId="77777777" w:rsidR="004573DF" w:rsidRDefault="004573DF" w:rsidP="00CF1EE0">
      <w:pPr>
        <w:autoSpaceDE w:val="0"/>
        <w:autoSpaceDN w:val="0"/>
        <w:adjustRightInd w:val="0"/>
      </w:pPr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E06AD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4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63BB74BF" w:rsidR="00D059BA" w:rsidRDefault="00DD489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297AC158" w14:textId="65580D68" w:rsidR="007643D6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1D5B8A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lastRenderedPageBreak/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5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73207CDD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D5 hex chars: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59C7614F" w:rsidR="00D059BA" w:rsidRDefault="00D059BA" w:rsidP="00D059BA">
            <w:pPr>
              <w:rPr>
                <w:rStyle w:val="Hyperlink"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2CE0131E" w:rsidR="00D059BA" w:rsidRPr="003E0F63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>How does the number of hex characters relate to the length of the hash signature:</w:t>
            </w:r>
          </w:p>
          <w:p w14:paraId="2036AEBE" w14:textId="77777777" w:rsidR="00D059BA" w:rsidRDefault="00D059BA" w:rsidP="00D059BA"/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660" w:type="dxa"/>
          </w:tcPr>
          <w:p w14:paraId="5FB8DE10" w14:textId="26964C3F" w:rsidR="00D059BA" w:rsidRDefault="00677B4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apr1$waZS/8Tm$jDZmiZBct/c2hysERcZ3m1</w:t>
            </w:r>
          </w:p>
          <w:p w14:paraId="4EB545B9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apr1$mKfrJquI$Kx0CL9krmqhCu0SHKqp5Q0</w:t>
            </w:r>
          </w:p>
          <w:p w14:paraId="1B40A5C6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fred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apr1$Jbe/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hCIb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/k3A4kjpJyC06BUUaPRKs0</w:t>
            </w:r>
          </w:p>
          <w:p w14:paraId="230F4E82" w14:textId="371E286F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apr1$0GyPhsLi$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rqOIRBBN$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The passwords are password, </w:t>
            </w:r>
            <w:proofErr w:type="spellStart"/>
            <w:r>
              <w:rPr>
                <w:rStyle w:val="Hyperlink"/>
                <w:lang w:eastAsia="en-US"/>
              </w:rPr>
              <w:t>napier</w:t>
            </w:r>
            <w:proofErr w:type="spellEnd"/>
            <w:r>
              <w:rPr>
                <w:rStyle w:val="Hyperlink"/>
                <w:lang w:eastAsia="en-US"/>
              </w:rPr>
              <w:t>, inkwell and Ankle123.</w:t>
            </w:r>
          </w:p>
          <w:p w14:paraId="5A6AA205" w14:textId="7BEA317B" w:rsidR="00D059BA" w:rsidRDefault="00D059BA" w:rsidP="00D059BA">
            <w:r>
              <w:t xml:space="preserve">[Hint: </w:t>
            </w:r>
            <w:proofErr w:type="spellStart"/>
            <w:r>
              <w:t>openssl</w:t>
            </w:r>
            <w:proofErr w:type="spellEnd"/>
            <w:r>
              <w:t xml:space="preserve"> passwd -apr1 -salt </w:t>
            </w:r>
            <w:proofErr w:type="spellStart"/>
            <w:r>
              <w:t>ZaZS</w:t>
            </w:r>
            <w:proofErr w:type="spellEnd"/>
            <w:r>
              <w:t>/8TF</w:t>
            </w:r>
            <w:r w:rsidRPr="0089376F">
              <w:t xml:space="preserve"> </w:t>
            </w:r>
            <w:proofErr w:type="spellStart"/>
            <w:r w:rsidRPr="0089376F">
              <w:t>napier</w:t>
            </w:r>
            <w:proofErr w:type="spellEnd"/>
            <w:r>
              <w:t>]</w:t>
            </w:r>
          </w:p>
          <w:p w14:paraId="1A971226" w14:textId="77777777" w:rsidR="00DD4897" w:rsidRDefault="00DD4897" w:rsidP="00D059BA"/>
          <w:p w14:paraId="309FF9EC" w14:textId="4CF2F40E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</w:p>
          <w:p w14:paraId="62609896" w14:textId="77777777" w:rsidR="00DD4897" w:rsidRDefault="00DD4897" w:rsidP="00D059BA"/>
          <w:p w14:paraId="266416E1" w14:textId="00EECEF4" w:rsidR="00DD4897" w:rsidRDefault="00DD4897" w:rsidP="00D059BA">
            <w:r>
              <w:t>Mike</w:t>
            </w:r>
            <w:r w:rsidR="00E71C77">
              <w:t>’s</w:t>
            </w:r>
            <w:r>
              <w:t xml:space="preserve"> password:</w:t>
            </w:r>
          </w:p>
          <w:p w14:paraId="2ECA8DD5" w14:textId="77777777" w:rsidR="00DD4897" w:rsidRDefault="00DD4897" w:rsidP="00D059BA"/>
          <w:p w14:paraId="0C4C5658" w14:textId="71F2D9F4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</w:p>
          <w:p w14:paraId="2BAFE7F7" w14:textId="77777777" w:rsidR="00DD4897" w:rsidRDefault="00DD4897" w:rsidP="00D059BA"/>
          <w:p w14:paraId="485D6E4D" w14:textId="24E436F3" w:rsidR="00DD4897" w:rsidRDefault="00DD4897" w:rsidP="00D059BA">
            <w:r>
              <w:t>Ian</w:t>
            </w:r>
            <w:r w:rsidR="00E71C77">
              <w:t>’s</w:t>
            </w:r>
            <w:r>
              <w:t xml:space="preserve"> password:</w:t>
            </w:r>
          </w:p>
          <w:p w14:paraId="1662C26E" w14:textId="77777777" w:rsidR="00DD4897" w:rsidRDefault="00DD4897" w:rsidP="00D059BA"/>
          <w:p w14:paraId="729F2CCF" w14:textId="600DC2BD" w:rsidR="00DD4897" w:rsidRDefault="00DD4897" w:rsidP="00D059BA">
            <w:r>
              <w:t>Jane</w:t>
            </w:r>
            <w:r w:rsidR="00E71C77">
              <w:t>’s</w:t>
            </w:r>
            <w:r>
              <w:t xml:space="preserve"> password: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32D7B33B" w:rsidR="00D059BA" w:rsidRPr="005A6F37" w:rsidRDefault="00677B47" w:rsidP="00D059BA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6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1.txt)= 5d41402abc4b2a76b9719d911017c592</w:t>
            </w:r>
          </w:p>
          <w:p w14:paraId="07DAC1FB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2.txt)=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3.txt)= fea0f1f6fede90bd0a925b4194deac11</w:t>
            </w:r>
          </w:p>
          <w:p w14:paraId="532AEDEC" w14:textId="1F5CC728" w:rsidR="00B46C91" w:rsidRPr="00DD489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4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d89b56f81cd7b82856231e662429bcf2</w:t>
            </w:r>
          </w:p>
        </w:tc>
        <w:tc>
          <w:tcPr>
            <w:tcW w:w="6660" w:type="dxa"/>
          </w:tcPr>
          <w:p w14:paraId="30F66A33" w14:textId="2C5534D5" w:rsidR="00D059BA" w:rsidRDefault="00D059BA" w:rsidP="00D059BA">
            <w:r>
              <w:t xml:space="preserve">Which file(s) have </w:t>
            </w:r>
            <w:r w:rsidRPr="00A21925">
              <w:rPr>
                <w:noProof/>
              </w:rPr>
              <w:t>been modified</w:t>
            </w:r>
            <w:r>
              <w:t>:</w:t>
            </w:r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62BE1BB8" w:rsidR="00D059BA" w:rsidRDefault="00677B47" w:rsidP="00D059BA">
            <w:pPr>
              <w:rPr>
                <w:b/>
              </w:rPr>
            </w:pPr>
            <w:r>
              <w:rPr>
                <w:b/>
              </w:rPr>
              <w:lastRenderedPageBreak/>
              <w:t>5</w:t>
            </w:r>
          </w:p>
        </w:tc>
        <w:tc>
          <w:tcPr>
            <w:tcW w:w="6660" w:type="dxa"/>
          </w:tcPr>
          <w:p w14:paraId="1B26EC3D" w14:textId="323A5037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7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ED8587B" w14:textId="70188367" w:rsidR="00D059BA" w:rsidRPr="00E71C7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48137FBF" w:rsidR="00CF1EE0" w:rsidRDefault="00CF1EE0" w:rsidP="00D059BA">
            <w:r>
              <w:t>View the letters. Are they different?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77777777" w:rsidR="00EA3E67" w:rsidRDefault="00EA3E67" w:rsidP="00D059BA"/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</w:tbl>
    <w:p w14:paraId="0BAADA08" w14:textId="08FC5908" w:rsidR="005A7FC4" w:rsidRDefault="00CF1EE0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6</w:t>
      </w:r>
      <w:r w:rsidR="005A7FC4">
        <w:rPr>
          <w:rStyle w:val="Hyperlink"/>
        </w:rPr>
        <w:tab/>
        <w:t>Hashing Cracking</w:t>
      </w:r>
      <w:r w:rsidR="00D059BA">
        <w:rPr>
          <w:rStyle w:val="Hyperlink"/>
        </w:rPr>
        <w:t xml:space="preserve"> (MD5)</w:t>
      </w:r>
    </w:p>
    <w:p w14:paraId="54D6CD98" w14:textId="77777777" w:rsidR="00CF1EE0" w:rsidRDefault="00000000" w:rsidP="00CF1EE0">
      <w:pPr>
        <w:autoSpaceDE w:val="0"/>
        <w:autoSpaceDN w:val="0"/>
        <w:adjustRightInd w:val="0"/>
      </w:pPr>
      <w:hyperlink r:id="rId18" w:history="1">
        <w:r w:rsidR="00CF1EE0" w:rsidRPr="00E2064D">
          <w:rPr>
            <w:rStyle w:val="Hyperlink"/>
          </w:rPr>
          <w:t>http://youtu.be/Xvbk2nSzEPk</w:t>
        </w:r>
      </w:hyperlink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EA7AF4">
        <w:tc>
          <w:tcPr>
            <w:tcW w:w="625" w:type="dxa"/>
          </w:tcPr>
          <w:p w14:paraId="347B0B1F" w14:textId="77777777" w:rsidR="005A7FC4" w:rsidRPr="00BE24E3" w:rsidRDefault="005A7FC4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EA7AF4">
        <w:tc>
          <w:tcPr>
            <w:tcW w:w="625" w:type="dxa"/>
          </w:tcPr>
          <w:p w14:paraId="57ADBC64" w14:textId="77777777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EA7AF4">
            <w:r>
              <w:t>On Kali, n</w:t>
            </w:r>
            <w:r w:rsidR="00CB7B14">
              <w:t xml:space="preserve">ext create a words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proofErr w:type="spellStart"/>
            <w:r w:rsidR="00CB7B14" w:rsidRPr="00A21925">
              <w:rPr>
                <w:noProof/>
              </w:rPr>
              <w:t>napier</w:t>
            </w:r>
            <w:proofErr w:type="spellEnd"/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EA7AF4"/>
          <w:p w14:paraId="2CF11228" w14:textId="7119F827" w:rsidR="00DD4897" w:rsidRDefault="00CB7B14" w:rsidP="00EA7AF4">
            <w:r>
              <w:t xml:space="preserve">Using </w:t>
            </w:r>
            <w:proofErr w:type="spellStart"/>
            <w:r>
              <w:t>hashcat</w:t>
            </w:r>
            <w:proofErr w:type="spellEnd"/>
            <w:r>
              <w:t xml:space="preserve">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EA7AF4"/>
          <w:p w14:paraId="75629CB0" w14:textId="77777777" w:rsidR="00D059BA" w:rsidRDefault="00DD4897" w:rsidP="00EA7AF4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7DEA4783" w14:textId="56A5388D" w:rsidR="00B46C91" w:rsidRPr="00DD4897" w:rsidRDefault="00B46C91" w:rsidP="00EA7AF4"/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EA7AF4"/>
        </w:tc>
      </w:tr>
      <w:tr w:rsidR="005A7FC4" w14:paraId="40D88FAF" w14:textId="77777777" w:rsidTr="00EA7AF4">
        <w:tc>
          <w:tcPr>
            <w:tcW w:w="625" w:type="dxa"/>
          </w:tcPr>
          <w:p w14:paraId="16485765" w14:textId="61B96785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EA7AF4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EA7AF4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EA7AF4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EA7AF4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EA7AF4"/>
        </w:tc>
      </w:tr>
    </w:tbl>
    <w:p w14:paraId="0DEBD201" w14:textId="1A76B018" w:rsidR="00D059BA" w:rsidRDefault="00CF1EE0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7</w:t>
      </w:r>
      <w:r w:rsidR="00D059BA">
        <w:rPr>
          <w:rStyle w:val="Hyperlink"/>
        </w:rPr>
        <w:tab/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340C23A6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r>
        <w:rPr>
          <w:lang w:eastAsia="en-US"/>
        </w:rPr>
        <w:t>All of the passwords in this section are in lowercase.</w:t>
      </w:r>
      <w:r w:rsidR="00CF1EE0">
        <w:rPr>
          <w:lang w:eastAsia="en-US"/>
        </w:rPr>
        <w:t xml:space="preserve"> </w:t>
      </w:r>
      <w:hyperlink r:id="rId19" w:history="1">
        <w:r w:rsidR="00CF1EE0" w:rsidRPr="00E2064D">
          <w:rPr>
            <w:rStyle w:val="Hyperlink"/>
          </w:rPr>
          <w:t>http://youtu.be/Xvbk2nSzEPk</w:t>
        </w:r>
      </w:hyperlink>
    </w:p>
    <w:p w14:paraId="7D6616AA" w14:textId="77777777" w:rsidR="00CF1EE0" w:rsidRDefault="00CF1EE0" w:rsidP="00CF1EE0">
      <w:pPr>
        <w:autoSpaceDE w:val="0"/>
        <w:autoSpaceDN w:val="0"/>
        <w:adjustRightInd w:val="0"/>
      </w:pP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 xml:space="preserve">and using John the Ripper, and using a word list with the names of fruits, crack the following </w:t>
            </w:r>
            <w:proofErr w:type="spellStart"/>
            <w:r w:rsidR="004A4BCA">
              <w:rPr>
                <w:rStyle w:val="Hyperlink"/>
                <w:lang w:eastAsia="en-US"/>
              </w:rPr>
              <w:t>pwdump</w:t>
            </w:r>
            <w:proofErr w:type="spellEnd"/>
            <w:r w:rsidR="004A4BCA">
              <w:rPr>
                <w:rStyle w:val="Hyperlink"/>
                <w:lang w:eastAsia="en-US"/>
              </w:rPr>
              <w:t xml:space="preserve">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red:500:E79E56A8E5C6F8FEAAD3B435B51404EE:5EBE7DFA074DA8EE8AEF1FAA2BBDE876:::</w:t>
            </w:r>
          </w:p>
          <w:p w14:paraId="2C8ECEF2" w14:textId="77777777" w:rsidR="00D059BA" w:rsidRDefault="004A4BCA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bert:501:10EAF413723CBB15AAD3B435B51404EE:CA8E025E9893E8CE3D2CBF847FC56814:::</w:t>
            </w:r>
          </w:p>
          <w:p w14:paraId="7120AD5F" w14:textId="1B4CDAEE" w:rsidR="00B46C91" w:rsidRPr="00E71C77" w:rsidRDefault="00B46C91" w:rsidP="00EA7AF4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EA7AF4"/>
          <w:p w14:paraId="67631A95" w14:textId="77777777" w:rsidR="00D059BA" w:rsidRDefault="00E71C77" w:rsidP="00EA7AF4">
            <w:r>
              <w:t>Fred:</w:t>
            </w:r>
          </w:p>
          <w:p w14:paraId="241A9F45" w14:textId="5FFFBCAA" w:rsidR="00E71C77" w:rsidRDefault="00E71C77" w:rsidP="00EA7AF4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E2BA1C0338CE0AAD3B435B51404EE:9408CB400B20ABA3DFEC054D2B6EE5A1:::</w:t>
            </w:r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E58ABB4D723E5EE72C57EF50F76A05:4DFC4E7AA65D71FD4E06D061871C05F2:::</w:t>
            </w:r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2:BC2B6A869601E4D9AAD3B435B51404EE:2D8947D98F0B09A88DC9FCD6E546A711:::</w:t>
            </w:r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crack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A8BB08EFF0D416AAAD3B435B51404EE:85A2ED1CA59D0479B1E3406972AB1928:::</w:t>
            </w:r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1:C6E4266FEBEBD6A8AAD3B435B51404EE:0B9957E8BED733E0350C703AC1CDA822:::</w:t>
            </w:r>
          </w:p>
          <w:p w14:paraId="62376846" w14:textId="3728DEDD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333CB006680FAF0A417EAF50CFAC29C3:D2EDBC29463C40E76297119421D2A707:::</w:t>
            </w:r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t>Admin:</w:t>
            </w:r>
          </w:p>
        </w:tc>
      </w:tr>
    </w:tbl>
    <w:p w14:paraId="613D062C" w14:textId="09CAC5A0" w:rsidR="00F116DF" w:rsidRDefault="00982018" w:rsidP="00982018">
      <w:pPr>
        <w:pStyle w:val="Heading2"/>
        <w:numPr>
          <w:ilvl w:val="0"/>
          <w:numId w:val="0"/>
        </w:numPr>
        <w:ind w:left="900" w:hanging="900"/>
      </w:pPr>
      <w:r>
        <w:t>8</w:t>
      </w:r>
      <w:r>
        <w:tab/>
        <w:t>Python tutorial</w:t>
      </w:r>
    </w:p>
    <w:p w14:paraId="5D546432" w14:textId="66B406C6" w:rsidR="00B83565" w:rsidRDefault="00B83565" w:rsidP="00B83565">
      <w:pPr>
        <w:rPr>
          <w:lang w:eastAsia="en-US"/>
        </w:rPr>
      </w:pPr>
      <w:r>
        <w:rPr>
          <w:lang w:eastAsia="en-US"/>
        </w:rPr>
        <w:t xml:space="preserve">In Python, we can use the Hazmat (Hazardous Materials) library to implement symmetric key encryption. </w:t>
      </w:r>
    </w:p>
    <w:p w14:paraId="0994CACD" w14:textId="77777777" w:rsidR="00B83565" w:rsidRDefault="00B83565" w:rsidP="00B83565">
      <w:pPr>
        <w:rPr>
          <w:lang w:eastAsia="en-US"/>
        </w:rPr>
      </w:pPr>
    </w:p>
    <w:p w14:paraId="2C34DEE2" w14:textId="77777777" w:rsidR="00B83565" w:rsidRDefault="00B83565" w:rsidP="00B83565">
      <w:pPr>
        <w:rPr>
          <w:lang w:eastAsia="en-US"/>
        </w:rPr>
      </w:pPr>
      <w:r>
        <w:rPr>
          <w:lang w:eastAsia="en-US"/>
        </w:rPr>
        <w:t>Web link (Cipher code): http://asecuritysite.com/cipher01.zip</w:t>
      </w:r>
    </w:p>
    <w:p w14:paraId="035757BA" w14:textId="77777777" w:rsidR="00B83565" w:rsidRDefault="00B83565" w:rsidP="00B83565">
      <w:pPr>
        <w:rPr>
          <w:lang w:eastAsia="en-US"/>
        </w:rPr>
      </w:pPr>
    </w:p>
    <w:p w14:paraId="48CD22F5" w14:textId="45511283" w:rsidR="00B83565" w:rsidRDefault="00B83565" w:rsidP="00B83565">
      <w:pPr>
        <w:rPr>
          <w:lang w:eastAsia="en-US"/>
        </w:rPr>
      </w:pPr>
      <w:r>
        <w:rPr>
          <w:lang w:eastAsia="en-US"/>
        </w:rPr>
        <w:t>The code should be:</w:t>
      </w:r>
    </w:p>
    <w:p w14:paraId="52400248" w14:textId="77777777" w:rsidR="004573DF" w:rsidRDefault="004573DF" w:rsidP="00B83565">
      <w:pPr>
        <w:rPr>
          <w:lang w:eastAsia="en-US"/>
        </w:rPr>
      </w:pPr>
    </w:p>
    <w:p w14:paraId="00C2E72D" w14:textId="77777777" w:rsidR="00B83565" w:rsidRDefault="00B83565" w:rsidP="00B83565">
      <w:pPr>
        <w:rPr>
          <w:lang w:eastAsia="en-US"/>
        </w:rPr>
      </w:pPr>
    </w:p>
    <w:p w14:paraId="502B587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primitives.cipher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Cipher, algorithms, modes </w:t>
      </w:r>
    </w:p>
    <w:p w14:paraId="29EE23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primitiv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padding</w:t>
      </w:r>
    </w:p>
    <w:p w14:paraId="2FE1435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backend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</w:p>
    <w:p w14:paraId="6FE1842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399879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hashlib</w:t>
      </w:r>
      <w:proofErr w:type="spellEnd"/>
    </w:p>
    <w:p w14:paraId="29869EF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import sys</w:t>
      </w:r>
    </w:p>
    <w:p w14:paraId="2C8C771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</w:t>
      </w:r>
      <w:proofErr w:type="spellEnd"/>
    </w:p>
    <w:p w14:paraId="23C18A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2F094E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val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='hello'</w:t>
      </w:r>
    </w:p>
    <w:p w14:paraId="728CA41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assword='hello123'</w:t>
      </w:r>
    </w:p>
    <w:p w14:paraId="188058E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EDF7F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val</w:t>
      </w:r>
      <w:proofErr w:type="spellEnd"/>
    </w:p>
    <w:p w14:paraId="2F309BB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6D3370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encrypt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plaintext,ke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, mode):</w:t>
      </w:r>
    </w:p>
    <w:p w14:paraId="1FF2656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algorithms.A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key)</w:t>
      </w:r>
    </w:p>
    <w:p w14:paraId="3127F44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method,m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,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4D44BC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encryptor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.encryptor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3F6BB2F0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ct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encrypto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(plaintext) +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encryptor.finaliz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21BC6A0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ct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543C0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E6E6B3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ecrypt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ciphertext,ke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, mode):</w:t>
      </w:r>
    </w:p>
    <w:p w14:paraId="0D12FCB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algorithms.A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key)</w:t>
      </w:r>
    </w:p>
    <w:p w14:paraId="2C7597A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method, mode,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3647AAB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cryptor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.decryptor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766D58D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l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ecrypto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(ciphertext) +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cryptor.finaliz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5BF7186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pl)</w:t>
      </w:r>
    </w:p>
    <w:p w14:paraId="317147C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1DC1F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def pad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ata,s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=128):</w:t>
      </w:r>
    </w:p>
    <w:p w14:paraId="549FE33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ing.PKCS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7(size).padder()</w:t>
      </w:r>
    </w:p>
    <w:p w14:paraId="14DC258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data)</w:t>
      </w:r>
    </w:p>
    <w:p w14:paraId="5C9935A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+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final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7CAC915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0351E8D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85D64C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ata,s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=128):</w:t>
      </w:r>
    </w:p>
    <w:p w14:paraId="31F011B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ing.PKCS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7(size).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r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61E582B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data)</w:t>
      </w:r>
    </w:p>
    <w:p w14:paraId="3CD44E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+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final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37C2D2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48084A9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123952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key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hashlib.sha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256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ssword.enc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.digest()</w:t>
      </w:r>
    </w:p>
    <w:p w14:paraId="4D1D8F0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2059AB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Before padding: ",plaintext)</w:t>
      </w:r>
    </w:p>
    <w:p w14:paraId="2C0C941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9998EF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lastRenderedPageBreak/>
        <w:t>plaintext=pad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laintext.encod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130DB5E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009210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After padding (CMS)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.hexlif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ytearra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plaintext)))</w:t>
      </w:r>
    </w:p>
    <w:p w14:paraId="49452B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D989C3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ciphertext = encrypt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laintext,key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,modes.ECB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2AF1B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Cipher (ECB)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.hexlif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ytearra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ciphertext)))</w:t>
      </w:r>
    </w:p>
    <w:p w14:paraId="72D0AE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4AD52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 = decrypt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text,key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,modes.ECB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ECF122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8F870A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plaintext =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plaintext)</w:t>
      </w:r>
    </w:p>
    <w:p w14:paraId="4382233F" w14:textId="57E9AD52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  decrypt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laintext.dec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3AAB09F7" w14:textId="4EAA2724" w:rsidR="00B83565" w:rsidRDefault="00B83565" w:rsidP="00B83565">
      <w:pPr>
        <w:rPr>
          <w:lang w:eastAsia="en-US"/>
        </w:rPr>
      </w:pPr>
    </w:p>
    <w:p w14:paraId="5F42BED8" w14:textId="5A60FB3A" w:rsidR="00B83565" w:rsidRDefault="00B83565" w:rsidP="00B83565">
      <w:pPr>
        <w:rPr>
          <w:lang w:eastAsia="en-US"/>
        </w:rPr>
      </w:pPr>
      <w:r>
        <w:rPr>
          <w:lang w:eastAsia="en-US"/>
        </w:rPr>
        <w:t>How is the encryption key generate?</w:t>
      </w:r>
    </w:p>
    <w:p w14:paraId="3F3539C5" w14:textId="77777777" w:rsidR="00B83565" w:rsidRDefault="00B83565" w:rsidP="00B83565">
      <w:pPr>
        <w:rPr>
          <w:lang w:eastAsia="en-US"/>
        </w:rPr>
      </w:pPr>
    </w:p>
    <w:p w14:paraId="70AC64D2" w14:textId="32FE4250" w:rsidR="00B83565" w:rsidRDefault="00B83565" w:rsidP="00B83565">
      <w:pPr>
        <w:rPr>
          <w:lang w:eastAsia="en-US"/>
        </w:rPr>
      </w:pPr>
      <w:r>
        <w:rPr>
          <w:lang w:eastAsia="en-US"/>
        </w:rPr>
        <w:t>Which is the size of the key used? [</w:t>
      </w:r>
      <w:r w:rsidRPr="00B83565">
        <w:rPr>
          <w:u w:val="single"/>
          <w:lang w:eastAsia="en-US"/>
        </w:rPr>
        <w:t>128-</w:t>
      </w:r>
      <w:proofErr w:type="gramStart"/>
      <w:r w:rsidRPr="00B83565">
        <w:rPr>
          <w:u w:val="single"/>
          <w:lang w:eastAsia="en-US"/>
        </w:rPr>
        <w:t>bit</w:t>
      </w:r>
      <w:r>
        <w:rPr>
          <w:lang w:eastAsia="en-US"/>
        </w:rPr>
        <w:t>][</w:t>
      </w:r>
      <w:proofErr w:type="gramEnd"/>
      <w:r>
        <w:rPr>
          <w:lang w:eastAsia="en-US"/>
        </w:rPr>
        <w:t>256-bit]</w:t>
      </w:r>
    </w:p>
    <w:p w14:paraId="6A79BF4B" w14:textId="5BAC8EC4" w:rsidR="00B83565" w:rsidRDefault="00B83565" w:rsidP="00B83565">
      <w:pPr>
        <w:rPr>
          <w:lang w:eastAsia="en-US"/>
        </w:rPr>
      </w:pPr>
    </w:p>
    <w:p w14:paraId="05EDCBF9" w14:textId="0753459D" w:rsidR="00B83565" w:rsidRDefault="00B83565" w:rsidP="00B83565">
      <w:pPr>
        <w:rPr>
          <w:lang w:eastAsia="en-US"/>
        </w:rPr>
      </w:pPr>
      <w:r>
        <w:rPr>
          <w:lang w:eastAsia="en-US"/>
        </w:rPr>
        <w:t>Which is the encryption mode used? [</w:t>
      </w:r>
      <w:r w:rsidRPr="00B83565">
        <w:rPr>
          <w:u w:val="single"/>
          <w:lang w:eastAsia="en-US"/>
        </w:rPr>
        <w:t>ECB</w:t>
      </w:r>
      <w:r>
        <w:rPr>
          <w:lang w:eastAsia="en-US"/>
        </w:rPr>
        <w:t>][CBC][OFB]</w:t>
      </w:r>
    </w:p>
    <w:p w14:paraId="4EBAE73B" w14:textId="73459022" w:rsidR="00B83565" w:rsidRDefault="00B83565" w:rsidP="00B83565">
      <w:pPr>
        <w:rPr>
          <w:lang w:eastAsia="en-US"/>
        </w:rPr>
      </w:pPr>
    </w:p>
    <w:p w14:paraId="38D83169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Now update the code so that you can enter a string and the program will show the cipher text. The format will be something like:</w:t>
      </w:r>
    </w:p>
    <w:p w14:paraId="58EC6A2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 xml:space="preserve">python cipher01.py hello 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mykey</w:t>
      </w:r>
      <w:proofErr w:type="spellEnd"/>
    </w:p>
    <w:p w14:paraId="00B222CF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where “hello” is the plain text, and “</w:t>
      </w:r>
      <w:proofErr w:type="spellStart"/>
      <w:r w:rsidRPr="00B83565">
        <w:t>mykey</w:t>
      </w:r>
      <w:proofErr w:type="spellEnd"/>
      <w:r w:rsidRPr="00B83565">
        <w:t>” is the key. A possible integration is:</w:t>
      </w:r>
    </w:p>
    <w:p w14:paraId="4CEE063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mport sys</w:t>
      </w:r>
    </w:p>
    <w:p w14:paraId="62721DF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4EF55152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len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(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)&gt;1):</w:t>
      </w:r>
    </w:p>
    <w:p w14:paraId="343D8B8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val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=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[1]</w:t>
      </w:r>
    </w:p>
    <w:p w14:paraId="381ECA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105CD7B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len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(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)&gt;2):</w:t>
      </w:r>
    </w:p>
    <w:p w14:paraId="54CC88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  <w:t>password=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[2]</w:t>
      </w:r>
    </w:p>
    <w:p w14:paraId="45AEF40C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Now determine the cipher text for the following (the first example has already been completed):</w:t>
      </w:r>
    </w:p>
    <w:tbl>
      <w:tblPr>
        <w:tblW w:w="9753" w:type="dxa"/>
        <w:tblCellSpacing w:w="15" w:type="dxa"/>
        <w:tblBorders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7"/>
        <w:gridCol w:w="2020"/>
        <w:gridCol w:w="6056"/>
      </w:tblGrid>
      <w:tr w:rsidR="00B83565" w:rsidRPr="00B83565" w14:paraId="0916876E" w14:textId="77777777" w:rsidTr="002F3140">
        <w:trPr>
          <w:trHeight w:val="313"/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3D5506A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lastRenderedPageBreak/>
              <w:t>Message</w:t>
            </w:r>
          </w:p>
        </w:tc>
        <w:tc>
          <w:tcPr>
            <w:tcW w:w="0" w:type="auto"/>
            <w:vAlign w:val="center"/>
            <w:hideMark/>
          </w:tcPr>
          <w:p w14:paraId="097AED78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Key</w:t>
            </w:r>
          </w:p>
        </w:tc>
        <w:tc>
          <w:tcPr>
            <w:tcW w:w="0" w:type="auto"/>
            <w:vAlign w:val="center"/>
            <w:hideMark/>
          </w:tcPr>
          <w:p w14:paraId="4BF4CAD7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CMS Cipher</w:t>
            </w:r>
          </w:p>
        </w:tc>
      </w:tr>
      <w:tr w:rsidR="00B83565" w:rsidRPr="00B83565" w14:paraId="76EA1134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40563AF6" w14:textId="77777777" w:rsidR="00B83565" w:rsidRPr="00B83565" w:rsidRDefault="00B83565" w:rsidP="00B83565">
            <w:r w:rsidRPr="00B83565">
              <w:t>“hello”</w:t>
            </w:r>
          </w:p>
        </w:tc>
        <w:tc>
          <w:tcPr>
            <w:tcW w:w="0" w:type="auto"/>
            <w:vAlign w:val="center"/>
            <w:hideMark/>
          </w:tcPr>
          <w:p w14:paraId="4720CB74" w14:textId="77777777" w:rsidR="00B83565" w:rsidRPr="00B83565" w:rsidRDefault="00B83565" w:rsidP="00B83565">
            <w:r w:rsidRPr="00B83565">
              <w:t>“hello123”</w:t>
            </w:r>
          </w:p>
        </w:tc>
        <w:tc>
          <w:tcPr>
            <w:tcW w:w="0" w:type="auto"/>
            <w:vAlign w:val="center"/>
            <w:hideMark/>
          </w:tcPr>
          <w:p w14:paraId="502A040C" w14:textId="77777777" w:rsidR="00B83565" w:rsidRPr="00B83565" w:rsidRDefault="00B83565" w:rsidP="00B83565">
            <w:r w:rsidRPr="00B83565">
              <w:t>0a7ec77951291795bac6690c9e7f4c0d</w:t>
            </w:r>
          </w:p>
        </w:tc>
      </w:tr>
      <w:tr w:rsidR="00B83565" w:rsidRPr="00B83565" w14:paraId="4F0616D6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0CA2F7B9" w14:textId="77777777" w:rsidR="00B83565" w:rsidRPr="00B83565" w:rsidRDefault="00B83565" w:rsidP="00B83565">
            <w:r w:rsidRPr="00B83565">
              <w:t>“inkwell”</w:t>
            </w:r>
          </w:p>
        </w:tc>
        <w:tc>
          <w:tcPr>
            <w:tcW w:w="0" w:type="auto"/>
            <w:vAlign w:val="center"/>
            <w:hideMark/>
          </w:tcPr>
          <w:p w14:paraId="6306232F" w14:textId="77777777" w:rsidR="00B83565" w:rsidRPr="00B83565" w:rsidRDefault="00B83565" w:rsidP="00B83565">
            <w:r w:rsidRPr="00B83565">
              <w:t>“orange”</w:t>
            </w:r>
          </w:p>
        </w:tc>
        <w:tc>
          <w:tcPr>
            <w:tcW w:w="0" w:type="auto"/>
            <w:vAlign w:val="center"/>
            <w:hideMark/>
          </w:tcPr>
          <w:p w14:paraId="7D80BE01" w14:textId="77777777" w:rsidR="00B83565" w:rsidRPr="00B83565" w:rsidRDefault="00B83565" w:rsidP="00B83565"/>
        </w:tc>
      </w:tr>
      <w:tr w:rsidR="00B83565" w:rsidRPr="00B83565" w14:paraId="14055F46" w14:textId="77777777" w:rsidTr="002F3140">
        <w:trPr>
          <w:trHeight w:val="327"/>
          <w:tblCellSpacing w:w="15" w:type="dxa"/>
        </w:trPr>
        <w:tc>
          <w:tcPr>
            <w:tcW w:w="0" w:type="auto"/>
            <w:vAlign w:val="center"/>
            <w:hideMark/>
          </w:tcPr>
          <w:p w14:paraId="37A6EDEE" w14:textId="77777777" w:rsidR="00B83565" w:rsidRPr="00B83565" w:rsidRDefault="00B83565" w:rsidP="00B83565">
            <w:r w:rsidRPr="00B83565">
              <w:t>“security”</w:t>
            </w:r>
          </w:p>
        </w:tc>
        <w:tc>
          <w:tcPr>
            <w:tcW w:w="0" w:type="auto"/>
            <w:vAlign w:val="center"/>
            <w:hideMark/>
          </w:tcPr>
          <w:p w14:paraId="1A02834D" w14:textId="77777777" w:rsidR="00B83565" w:rsidRPr="00B83565" w:rsidRDefault="00B83565" w:rsidP="00B83565">
            <w:r w:rsidRPr="00B83565">
              <w:t>“qwerty”</w:t>
            </w:r>
          </w:p>
        </w:tc>
        <w:tc>
          <w:tcPr>
            <w:tcW w:w="0" w:type="auto"/>
            <w:vAlign w:val="center"/>
            <w:hideMark/>
          </w:tcPr>
          <w:p w14:paraId="6D73F185" w14:textId="77777777" w:rsidR="00B83565" w:rsidRPr="00B83565" w:rsidRDefault="00B83565" w:rsidP="00B83565"/>
        </w:tc>
      </w:tr>
      <w:tr w:rsidR="00B83565" w:rsidRPr="00B83565" w14:paraId="1C5C1FA7" w14:textId="77777777" w:rsidTr="002F3140">
        <w:trPr>
          <w:trHeight w:val="300"/>
          <w:tblCellSpacing w:w="15" w:type="dxa"/>
        </w:trPr>
        <w:tc>
          <w:tcPr>
            <w:tcW w:w="0" w:type="auto"/>
            <w:vAlign w:val="center"/>
            <w:hideMark/>
          </w:tcPr>
          <w:p w14:paraId="2D24BFE5" w14:textId="77777777" w:rsidR="00B83565" w:rsidRPr="00B83565" w:rsidRDefault="00B83565" w:rsidP="00B83565">
            <w:r w:rsidRPr="00B83565">
              <w:t>“Africa”</w:t>
            </w:r>
          </w:p>
        </w:tc>
        <w:tc>
          <w:tcPr>
            <w:tcW w:w="0" w:type="auto"/>
            <w:vAlign w:val="center"/>
            <w:hideMark/>
          </w:tcPr>
          <w:p w14:paraId="75E28842" w14:textId="77777777" w:rsidR="00B83565" w:rsidRPr="00B83565" w:rsidRDefault="00B83565" w:rsidP="00B83565">
            <w:r w:rsidRPr="00B83565">
              <w:t>“</w:t>
            </w:r>
            <w:proofErr w:type="spellStart"/>
            <w:r w:rsidRPr="00B83565">
              <w:t>changeme</w:t>
            </w:r>
            <w:proofErr w:type="spellEnd"/>
            <w:r w:rsidRPr="00B83565">
              <w:t>”</w:t>
            </w:r>
          </w:p>
        </w:tc>
        <w:tc>
          <w:tcPr>
            <w:tcW w:w="0" w:type="auto"/>
            <w:vAlign w:val="center"/>
            <w:hideMark/>
          </w:tcPr>
          <w:p w14:paraId="0E92448A" w14:textId="77777777" w:rsidR="00B83565" w:rsidRPr="00B83565" w:rsidRDefault="00B83565" w:rsidP="00B83565"/>
        </w:tc>
      </w:tr>
    </w:tbl>
    <w:p w14:paraId="4EB7500D" w14:textId="77777777" w:rsidR="00B83565" w:rsidRDefault="00B83565" w:rsidP="00B83565">
      <w:pPr>
        <w:rPr>
          <w:lang w:eastAsia="en-US"/>
        </w:rPr>
      </w:pPr>
    </w:p>
    <w:p w14:paraId="31F41F2F" w14:textId="77777777" w:rsidR="002F3140" w:rsidRDefault="002F3140" w:rsidP="00F116DF">
      <w:pPr>
        <w:rPr>
          <w:lang w:eastAsia="en-US"/>
        </w:rPr>
      </w:pPr>
    </w:p>
    <w:p w14:paraId="14F34662" w14:textId="5495F3E2" w:rsidR="00F116DF" w:rsidRPr="00D059BA" w:rsidRDefault="002F3140" w:rsidP="00096CB4">
      <w:pPr>
        <w:rPr>
          <w:lang w:eastAsia="en-US"/>
        </w:rPr>
      </w:pPr>
      <w:r>
        <w:rPr>
          <w:lang w:eastAsia="en-US"/>
        </w:rPr>
        <w:t>Finally</w:t>
      </w:r>
      <w:r w:rsidR="00B83565">
        <w:rPr>
          <w:lang w:eastAsia="en-US"/>
        </w:rPr>
        <w:t>, change the program so that it does 256-bit AES with CBC mode.</w:t>
      </w:r>
    </w:p>
    <w:sectPr w:rsidR="00F116DF" w:rsidRPr="00D059BA" w:rsidSect="00217A80">
      <w:footerReference w:type="default" r:id="rId20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24146F" w14:textId="77777777" w:rsidR="00267356" w:rsidRDefault="00267356" w:rsidP="00A84C9E">
      <w:r>
        <w:separator/>
      </w:r>
    </w:p>
  </w:endnote>
  <w:endnote w:type="continuationSeparator" w:id="0">
    <w:p w14:paraId="310C5423" w14:textId="77777777" w:rsidR="00267356" w:rsidRDefault="00267356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9789B" w14:textId="77777777" w:rsidR="00267356" w:rsidRDefault="00267356" w:rsidP="00A84C9E">
      <w:r>
        <w:separator/>
      </w:r>
    </w:p>
  </w:footnote>
  <w:footnote w:type="continuationSeparator" w:id="0">
    <w:p w14:paraId="2CCD2096" w14:textId="77777777" w:rsidR="00267356" w:rsidRDefault="00267356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8922918">
    <w:abstractNumId w:val="1"/>
  </w:num>
  <w:num w:numId="2" w16cid:durableId="312638805">
    <w:abstractNumId w:val="6"/>
  </w:num>
  <w:num w:numId="3" w16cid:durableId="1500345021">
    <w:abstractNumId w:val="0"/>
  </w:num>
  <w:num w:numId="4" w16cid:durableId="173231067">
    <w:abstractNumId w:val="7"/>
  </w:num>
  <w:num w:numId="5" w16cid:durableId="921642918">
    <w:abstractNumId w:val="8"/>
  </w:num>
  <w:num w:numId="6" w16cid:durableId="410200631">
    <w:abstractNumId w:val="4"/>
  </w:num>
  <w:num w:numId="7" w16cid:durableId="925919498">
    <w:abstractNumId w:val="3"/>
  </w:num>
  <w:num w:numId="8" w16cid:durableId="885065673">
    <w:abstractNumId w:val="5"/>
  </w:num>
  <w:num w:numId="9" w16cid:durableId="1482189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55BA7"/>
    <w:rsid w:val="00161A2B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3EF7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4427A"/>
    <w:rsid w:val="0025135A"/>
    <w:rsid w:val="00267356"/>
    <w:rsid w:val="00282AEB"/>
    <w:rsid w:val="00290292"/>
    <w:rsid w:val="00293B22"/>
    <w:rsid w:val="0029690F"/>
    <w:rsid w:val="002A0730"/>
    <w:rsid w:val="002A7277"/>
    <w:rsid w:val="002A7613"/>
    <w:rsid w:val="002C0722"/>
    <w:rsid w:val="002F032C"/>
    <w:rsid w:val="002F3140"/>
    <w:rsid w:val="00301988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C6C00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573DF"/>
    <w:rsid w:val="0046662C"/>
    <w:rsid w:val="00467C1A"/>
    <w:rsid w:val="00485AE2"/>
    <w:rsid w:val="00490920"/>
    <w:rsid w:val="00493751"/>
    <w:rsid w:val="004A1BE0"/>
    <w:rsid w:val="004A26B2"/>
    <w:rsid w:val="004A4BCA"/>
    <w:rsid w:val="004C021D"/>
    <w:rsid w:val="004D24A4"/>
    <w:rsid w:val="004D55AB"/>
    <w:rsid w:val="004E39BA"/>
    <w:rsid w:val="004F0DC6"/>
    <w:rsid w:val="004F661B"/>
    <w:rsid w:val="005047C3"/>
    <w:rsid w:val="005065CB"/>
    <w:rsid w:val="00506C67"/>
    <w:rsid w:val="0050722D"/>
    <w:rsid w:val="005116A4"/>
    <w:rsid w:val="00516147"/>
    <w:rsid w:val="00516DAE"/>
    <w:rsid w:val="0052557B"/>
    <w:rsid w:val="0053067F"/>
    <w:rsid w:val="00533C6A"/>
    <w:rsid w:val="005517D4"/>
    <w:rsid w:val="00554670"/>
    <w:rsid w:val="005554E1"/>
    <w:rsid w:val="00555D48"/>
    <w:rsid w:val="00573F55"/>
    <w:rsid w:val="005754D9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0CDF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452"/>
    <w:rsid w:val="00677B47"/>
    <w:rsid w:val="00683B61"/>
    <w:rsid w:val="00684E55"/>
    <w:rsid w:val="006933C5"/>
    <w:rsid w:val="006A3213"/>
    <w:rsid w:val="006A3341"/>
    <w:rsid w:val="006B1F3D"/>
    <w:rsid w:val="006B34BD"/>
    <w:rsid w:val="006C2F68"/>
    <w:rsid w:val="006C43FA"/>
    <w:rsid w:val="006C5594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AF7"/>
    <w:rsid w:val="00753F38"/>
    <w:rsid w:val="007643D6"/>
    <w:rsid w:val="00765729"/>
    <w:rsid w:val="00765AFE"/>
    <w:rsid w:val="0076797C"/>
    <w:rsid w:val="00770A40"/>
    <w:rsid w:val="00781D22"/>
    <w:rsid w:val="007859E6"/>
    <w:rsid w:val="00786241"/>
    <w:rsid w:val="00786DB4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6CC2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6EC5"/>
    <w:rsid w:val="008802B4"/>
    <w:rsid w:val="0089376F"/>
    <w:rsid w:val="00894DB0"/>
    <w:rsid w:val="008A5EAC"/>
    <w:rsid w:val="008B1F5F"/>
    <w:rsid w:val="008B2097"/>
    <w:rsid w:val="008B3259"/>
    <w:rsid w:val="008D59EE"/>
    <w:rsid w:val="008D6CFE"/>
    <w:rsid w:val="008E0AAA"/>
    <w:rsid w:val="00902661"/>
    <w:rsid w:val="0090760B"/>
    <w:rsid w:val="00907909"/>
    <w:rsid w:val="00911859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2018"/>
    <w:rsid w:val="00983630"/>
    <w:rsid w:val="00990A9F"/>
    <w:rsid w:val="009A35EE"/>
    <w:rsid w:val="009A6A60"/>
    <w:rsid w:val="009B034B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C63C5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421BC"/>
    <w:rsid w:val="00B46C91"/>
    <w:rsid w:val="00B47A1E"/>
    <w:rsid w:val="00B652ED"/>
    <w:rsid w:val="00B7106A"/>
    <w:rsid w:val="00B72803"/>
    <w:rsid w:val="00B7675C"/>
    <w:rsid w:val="00B83565"/>
    <w:rsid w:val="00B90B6F"/>
    <w:rsid w:val="00B93A1A"/>
    <w:rsid w:val="00BB0BEC"/>
    <w:rsid w:val="00BD38F8"/>
    <w:rsid w:val="00BE02A8"/>
    <w:rsid w:val="00BE24E3"/>
    <w:rsid w:val="00BE7018"/>
    <w:rsid w:val="00C100AF"/>
    <w:rsid w:val="00C13FA4"/>
    <w:rsid w:val="00C15DDA"/>
    <w:rsid w:val="00C521AF"/>
    <w:rsid w:val="00C87927"/>
    <w:rsid w:val="00C922D4"/>
    <w:rsid w:val="00CA5FD8"/>
    <w:rsid w:val="00CB5AAC"/>
    <w:rsid w:val="00CB7B14"/>
    <w:rsid w:val="00CC093B"/>
    <w:rsid w:val="00CC2E80"/>
    <w:rsid w:val="00CC4920"/>
    <w:rsid w:val="00CD1711"/>
    <w:rsid w:val="00CD38CE"/>
    <w:rsid w:val="00CD5029"/>
    <w:rsid w:val="00CE0B08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815FF"/>
    <w:rsid w:val="00DA3B97"/>
    <w:rsid w:val="00DB5671"/>
    <w:rsid w:val="00DD0E75"/>
    <w:rsid w:val="00DD1298"/>
    <w:rsid w:val="00DD1B9E"/>
    <w:rsid w:val="00DD1BE6"/>
    <w:rsid w:val="00DD2D29"/>
    <w:rsid w:val="00DD4897"/>
    <w:rsid w:val="00DD6DD9"/>
    <w:rsid w:val="00DD7202"/>
    <w:rsid w:val="00DE0126"/>
    <w:rsid w:val="00DE372A"/>
    <w:rsid w:val="00DE4158"/>
    <w:rsid w:val="00DF2A6F"/>
    <w:rsid w:val="00DF2E24"/>
    <w:rsid w:val="00DF2F8D"/>
    <w:rsid w:val="00DF4AD5"/>
    <w:rsid w:val="00DF6C32"/>
    <w:rsid w:val="00E02481"/>
    <w:rsid w:val="00E06DA6"/>
    <w:rsid w:val="00E07231"/>
    <w:rsid w:val="00E204A8"/>
    <w:rsid w:val="00E24779"/>
    <w:rsid w:val="00E354D5"/>
    <w:rsid w:val="00E37761"/>
    <w:rsid w:val="00E41DDD"/>
    <w:rsid w:val="00E46FAC"/>
    <w:rsid w:val="00E5034D"/>
    <w:rsid w:val="00E60F6F"/>
    <w:rsid w:val="00E71ADF"/>
    <w:rsid w:val="00E71C77"/>
    <w:rsid w:val="00E751B1"/>
    <w:rsid w:val="00E81552"/>
    <w:rsid w:val="00E83560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F116DF"/>
    <w:rsid w:val="00F15691"/>
    <w:rsid w:val="00F22611"/>
    <w:rsid w:val="00F27105"/>
    <w:rsid w:val="00F3658E"/>
    <w:rsid w:val="00F40CDB"/>
    <w:rsid w:val="00F446D9"/>
    <w:rsid w:val="00F4669B"/>
    <w:rsid w:val="00F47A8A"/>
    <w:rsid w:val="00F6419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A7E12"/>
    <w:rsid w:val="00FB07AF"/>
    <w:rsid w:val="00FB2773"/>
    <w:rsid w:val="00FB6902"/>
    <w:rsid w:val="00FB7AEA"/>
    <w:rsid w:val="00FC1D73"/>
    <w:rsid w:val="00FD363A"/>
    <w:rsid w:val="00FD482E"/>
    <w:rsid w:val="00FD4846"/>
    <w:rsid w:val="00FF04C4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5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  <w:style w:type="character" w:customStyle="1" w:styleId="pl-k">
    <w:name w:val="pl-k"/>
    <w:basedOn w:val="DefaultParagraphFont"/>
    <w:rsid w:val="00B83565"/>
  </w:style>
  <w:style w:type="character" w:customStyle="1" w:styleId="pl-s1">
    <w:name w:val="pl-s1"/>
    <w:basedOn w:val="DefaultParagraphFont"/>
    <w:rsid w:val="00B83565"/>
  </w:style>
  <w:style w:type="character" w:customStyle="1" w:styleId="pl-en">
    <w:name w:val="pl-en"/>
    <w:basedOn w:val="DefaultParagraphFont"/>
    <w:rsid w:val="00B83565"/>
  </w:style>
  <w:style w:type="character" w:customStyle="1" w:styleId="pl-c1">
    <w:name w:val="pl-c1"/>
    <w:basedOn w:val="DefaultParagraphFont"/>
    <w:rsid w:val="00B83565"/>
  </w:style>
  <w:style w:type="character" w:customStyle="1" w:styleId="pl-s">
    <w:name w:val="pl-s"/>
    <w:basedOn w:val="DefaultParagraphFont"/>
    <w:rsid w:val="002F31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7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3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7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outu.be/3n2TMpHqE18" TargetMode="External"/><Relationship Id="rId13" Type="http://schemas.openxmlformats.org/officeDocument/2006/relationships/hyperlink" Target="https://hashcat.net/files/hashcat-6.0.0.7z" TargetMode="External"/><Relationship Id="rId18" Type="http://schemas.openxmlformats.org/officeDocument/2006/relationships/hyperlink" Target="http://youtu.be/Xvbk2nSzEPk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youtu.be/Xvbk2nSzEPk" TargetMode="External"/><Relationship Id="rId17" Type="http://schemas.openxmlformats.org/officeDocument/2006/relationships/hyperlink" Target="http://asecuritysite.com/letters.zip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asecuritysite.com/files02.zip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://asecuritysite.com/encryption/md5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://youtu.be/Xvbk2nSzEP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ecuritysite.com/openssl/openssl_full" TargetMode="External"/><Relationship Id="rId14" Type="http://schemas.openxmlformats.org/officeDocument/2006/relationships/hyperlink" Target="http://asecuritysite.com/encryption/md5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BCC1B0-54E8-8D46-B3E3-59BC0468A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3</Pages>
  <Words>2027</Words>
  <Characters>11560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3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4</cp:revision>
  <cp:lastPrinted>2022-10-10T12:25:00Z</cp:lastPrinted>
  <dcterms:created xsi:type="dcterms:W3CDTF">2022-10-10T12:25:00Z</dcterms:created>
  <dcterms:modified xsi:type="dcterms:W3CDTF">2022-10-10T17:58:00Z</dcterms:modified>
</cp:coreProperties>
</file>